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4D42AA" w14:textId="77777777" w:rsidR="009D303C" w:rsidRDefault="009D303C">
      <w:pPr>
        <w:pStyle w:val="Corpodetexto"/>
        <w:spacing w:before="220"/>
      </w:pPr>
      <w:bookmarkStart w:id="0" w:name="_Hlk198056219"/>
      <w:bookmarkEnd w:id="0"/>
    </w:p>
    <w:p w14:paraId="06035E3C" w14:textId="77777777" w:rsidR="009D303C" w:rsidRDefault="004061C8">
      <w:pPr>
        <w:pStyle w:val="Corpodetexto"/>
        <w:ind w:left="8988"/>
      </w:pPr>
      <w:r>
        <w:rPr>
          <w:noProof/>
          <w:lang w:val="pt-BR" w:eastAsia="pt-BR"/>
        </w:rPr>
        <w:drawing>
          <wp:inline distT="0" distB="0" distL="0" distR="0" wp14:anchorId="37F9BD54" wp14:editId="02E10E7E">
            <wp:extent cx="1452880" cy="1447165"/>
            <wp:effectExtent l="0" t="0" r="0" b="0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53366" cy="1447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2DB8B" w14:textId="77777777" w:rsidR="009D303C" w:rsidRDefault="009D303C">
      <w:pPr>
        <w:pStyle w:val="Corpodetexto"/>
        <w:rPr>
          <w:sz w:val="28"/>
        </w:rPr>
      </w:pPr>
    </w:p>
    <w:p w14:paraId="01ED42BC" w14:textId="77777777" w:rsidR="009D303C" w:rsidRDefault="009D303C">
      <w:pPr>
        <w:pStyle w:val="Corpodetexto"/>
        <w:spacing w:before="64"/>
        <w:rPr>
          <w:sz w:val="28"/>
        </w:rPr>
      </w:pPr>
    </w:p>
    <w:p w14:paraId="0625D49B" w14:textId="335E59B6" w:rsidR="009D303C" w:rsidRDefault="004061C8">
      <w:pPr>
        <w:pStyle w:val="Ttulo1"/>
        <w:jc w:val="left"/>
      </w:pPr>
      <w:r>
        <w:rPr>
          <w:noProof/>
          <w:lang w:val="pt-BR" w:eastAsia="pt-BR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0EF5BC7C" wp14:editId="044CAA2F">
                <wp:simplePos x="0" y="0"/>
                <wp:positionH relativeFrom="page">
                  <wp:posOffset>188595</wp:posOffset>
                </wp:positionH>
                <wp:positionV relativeFrom="paragraph">
                  <wp:posOffset>-302895</wp:posOffset>
                </wp:positionV>
                <wp:extent cx="7188835" cy="222250"/>
                <wp:effectExtent l="0" t="0" r="0" b="0"/>
                <wp:wrapNone/>
                <wp:docPr id="2" name="Graphic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88834" cy="2222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188834" h="222250">
                              <a:moveTo>
                                <a:pt x="7188291" y="222032"/>
                              </a:moveTo>
                              <a:lnTo>
                                <a:pt x="0" y="222032"/>
                              </a:lnTo>
                              <a:lnTo>
                                <a:pt x="0" y="0"/>
                              </a:lnTo>
                              <a:lnTo>
                                <a:pt x="7188291" y="0"/>
                              </a:lnTo>
                              <a:lnTo>
                                <a:pt x="7188291" y="22203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2B1B"/>
                        </a:solidFill>
                      </wps:spPr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49BB03" id="Graphic 2" o:spid="_x0000_s1026" style="position:absolute;margin-left:14.85pt;margin-top:-23.85pt;width:566.05pt;height:17.5pt;z-index: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7188834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" path="m7188291,222032l,222032,,,7188291,r,222032xe" fillcolor="#4f2b1b" stroked="f">
                <v:path arrowok="t"/>
                <w10:wrap anchorx="page"/>
              </v:shape>
            </w:pict>
          </mc:Fallback>
        </mc:AlternateContent>
      </w:r>
      <w:r w:rsidR="00DC4E94">
        <w:rPr>
          <w:noProof/>
        </w:rPr>
        <w:t>Avaliação da</w:t>
      </w:r>
      <w:r w:rsidR="00AC2554">
        <w:rPr>
          <w:noProof/>
        </w:rPr>
        <w:t xml:space="preserve"> composição química do extrato etanólico</w:t>
      </w:r>
      <w:r w:rsidR="00526EAA">
        <w:rPr>
          <w:noProof/>
        </w:rPr>
        <w:t xml:space="preserve"> das folhas</w:t>
      </w:r>
      <w:r w:rsidR="00AC2554">
        <w:rPr>
          <w:noProof/>
        </w:rPr>
        <w:t xml:space="preserve"> de </w:t>
      </w:r>
      <w:r w:rsidR="00AC2554" w:rsidRPr="00AC2554">
        <w:rPr>
          <w:i/>
          <w:iCs/>
          <w:noProof/>
        </w:rPr>
        <w:t>Lafoensia replicata</w:t>
      </w:r>
      <w:r w:rsidR="00AC2554">
        <w:rPr>
          <w:noProof/>
        </w:rPr>
        <w:t xml:space="preserve"> Pohl</w:t>
      </w:r>
      <w:r>
        <w:rPr>
          <w:spacing w:val="-11"/>
        </w:rPr>
        <w:t xml:space="preserve"> </w:t>
      </w:r>
      <w:r w:rsidR="00DC4E94">
        <w:rPr>
          <w:spacing w:val="-11"/>
        </w:rPr>
        <w:t xml:space="preserve">por técnicas cromatográficas </w:t>
      </w:r>
    </w:p>
    <w:p w14:paraId="3B1343E0" w14:textId="77777777" w:rsidR="009D303C" w:rsidRDefault="009D303C">
      <w:pPr>
        <w:pStyle w:val="Corpodetexto"/>
        <w:spacing w:before="42"/>
      </w:pPr>
    </w:p>
    <w:p w14:paraId="6D1FAAD5" w14:textId="06ECD104" w:rsidR="009D303C" w:rsidRDefault="00AD6ADA">
      <w:pPr>
        <w:ind w:left="14"/>
        <w:rPr>
          <w:b/>
          <w:sz w:val="20"/>
        </w:rPr>
      </w:pPr>
      <w:r>
        <w:rPr>
          <w:b/>
          <w:spacing w:val="-6"/>
          <w:sz w:val="20"/>
        </w:rPr>
        <w:t>Manuela B</w:t>
      </w:r>
      <w:r w:rsidR="00A56FEB">
        <w:rPr>
          <w:b/>
          <w:spacing w:val="-6"/>
          <w:sz w:val="20"/>
        </w:rPr>
        <w:t>lauth</w:t>
      </w:r>
      <w:r>
        <w:rPr>
          <w:b/>
          <w:spacing w:val="-6"/>
          <w:sz w:val="20"/>
        </w:rPr>
        <w:t xml:space="preserve"> Feres (G)</w:t>
      </w:r>
      <w:r w:rsidR="0024300A" w:rsidRPr="0024300A">
        <w:rPr>
          <w:b/>
          <w:spacing w:val="-6"/>
          <w:sz w:val="20"/>
          <w:vertAlign w:val="superscript"/>
        </w:rPr>
        <w:t>1</w:t>
      </w:r>
      <w:r w:rsidRPr="0024300A">
        <w:rPr>
          <w:b/>
          <w:spacing w:val="-6"/>
          <w:sz w:val="20"/>
          <w:vertAlign w:val="superscript"/>
        </w:rPr>
        <w:t>*</w:t>
      </w:r>
      <w:r>
        <w:rPr>
          <w:b/>
          <w:spacing w:val="-6"/>
          <w:sz w:val="20"/>
        </w:rPr>
        <w:t>, Débora M</w:t>
      </w:r>
      <w:r w:rsidR="00A56FEB">
        <w:rPr>
          <w:b/>
          <w:spacing w:val="-6"/>
          <w:sz w:val="20"/>
        </w:rPr>
        <w:t>achado de</w:t>
      </w:r>
      <w:r>
        <w:rPr>
          <w:b/>
          <w:spacing w:val="-6"/>
          <w:sz w:val="20"/>
        </w:rPr>
        <w:t xml:space="preserve"> Lima</w:t>
      </w:r>
      <w:r w:rsidR="0024300A">
        <w:rPr>
          <w:b/>
          <w:spacing w:val="-6"/>
          <w:sz w:val="20"/>
          <w:vertAlign w:val="superscript"/>
        </w:rPr>
        <w:t>1</w:t>
      </w:r>
      <w:r>
        <w:rPr>
          <w:b/>
          <w:spacing w:val="-6"/>
          <w:sz w:val="20"/>
        </w:rPr>
        <w:t xml:space="preserve"> (PG), Raquel M</w:t>
      </w:r>
      <w:r w:rsidR="00A56FEB">
        <w:rPr>
          <w:b/>
          <w:spacing w:val="-6"/>
          <w:sz w:val="20"/>
        </w:rPr>
        <w:t>aria</w:t>
      </w:r>
      <w:r>
        <w:rPr>
          <w:b/>
          <w:spacing w:val="-6"/>
          <w:sz w:val="20"/>
        </w:rPr>
        <w:t xml:space="preserve"> F</w:t>
      </w:r>
      <w:r w:rsidR="00A56FEB">
        <w:rPr>
          <w:b/>
          <w:spacing w:val="-6"/>
          <w:sz w:val="20"/>
        </w:rPr>
        <w:t>erreira de</w:t>
      </w:r>
      <w:r>
        <w:rPr>
          <w:b/>
          <w:spacing w:val="-6"/>
          <w:sz w:val="20"/>
        </w:rPr>
        <w:t xml:space="preserve"> Sousa</w:t>
      </w:r>
      <w:r w:rsidR="0024300A">
        <w:rPr>
          <w:b/>
          <w:spacing w:val="-6"/>
          <w:sz w:val="20"/>
          <w:vertAlign w:val="superscript"/>
        </w:rPr>
        <w:t>1</w:t>
      </w:r>
      <w:r>
        <w:rPr>
          <w:b/>
          <w:spacing w:val="-6"/>
          <w:sz w:val="20"/>
        </w:rPr>
        <w:t xml:space="preserve"> (PQ)</w:t>
      </w:r>
    </w:p>
    <w:p w14:paraId="69DFFF3A" w14:textId="77777777" w:rsidR="009D303C" w:rsidRDefault="009D303C">
      <w:pPr>
        <w:pStyle w:val="Corpodetexto"/>
        <w:spacing w:before="43"/>
      </w:pPr>
    </w:p>
    <w:p w14:paraId="514F3720" w14:textId="2B1BDA31" w:rsidR="009D303C" w:rsidRDefault="0024300A">
      <w:pPr>
        <w:pStyle w:val="Corpodetexto"/>
        <w:spacing w:before="1" w:line="280" w:lineRule="auto"/>
        <w:ind w:left="7"/>
        <w:jc w:val="center"/>
      </w:pPr>
      <w:r>
        <w:rPr>
          <w:w w:val="105"/>
        </w:rPr>
        <w:t xml:space="preserve">* </w:t>
      </w:r>
      <w:r w:rsidR="00AD6ADA">
        <w:rPr>
          <w:w w:val="105"/>
        </w:rPr>
        <w:t>manuela</w:t>
      </w:r>
      <w:r>
        <w:rPr>
          <w:w w:val="105"/>
        </w:rPr>
        <w:t>feres@ufu.br</w:t>
      </w:r>
      <w:r w:rsidR="00AD6ADA">
        <w:rPr>
          <w:w w:val="105"/>
        </w:rPr>
        <w:t xml:space="preserve"> </w:t>
      </w:r>
      <w:r w:rsidRPr="00D879A3">
        <w:rPr>
          <w:w w:val="105"/>
          <w:vertAlign w:val="superscript"/>
        </w:rPr>
        <w:t>1</w:t>
      </w:r>
      <w:r w:rsidR="00AD6ADA">
        <w:rPr>
          <w:w w:val="105"/>
        </w:rPr>
        <w:t xml:space="preserve">Instituto de Química, </w:t>
      </w:r>
      <w:r w:rsidR="00A56FEB">
        <w:rPr>
          <w:w w:val="105"/>
        </w:rPr>
        <w:t>UFU,</w:t>
      </w:r>
      <w:r w:rsidR="00AD6ADA">
        <w:rPr>
          <w:w w:val="105"/>
        </w:rPr>
        <w:t xml:space="preserve"> </w:t>
      </w:r>
      <w:r w:rsidR="00A56FEB" w:rsidRPr="00A56FEB">
        <w:rPr>
          <w:w w:val="105"/>
        </w:rPr>
        <w:t>CEP 38400-902</w:t>
      </w:r>
      <w:r w:rsidR="00A56FEB">
        <w:rPr>
          <w:w w:val="105"/>
        </w:rPr>
        <w:t>,</w:t>
      </w:r>
      <w:r w:rsidR="00AD6ADA">
        <w:rPr>
          <w:w w:val="105"/>
        </w:rPr>
        <w:t xml:space="preserve"> Uberlândia</w:t>
      </w:r>
      <w:r w:rsidR="00A56FEB">
        <w:rPr>
          <w:w w:val="105"/>
        </w:rPr>
        <w:t xml:space="preserve">, </w:t>
      </w:r>
      <w:r w:rsidR="00AD6ADA">
        <w:rPr>
          <w:w w:val="105"/>
        </w:rPr>
        <w:t>Minas Gerais</w:t>
      </w:r>
    </w:p>
    <w:p w14:paraId="6702A568" w14:textId="77777777" w:rsidR="009D303C" w:rsidRDefault="004061C8">
      <w:pPr>
        <w:pStyle w:val="Corpodetexto"/>
        <w:spacing w:before="6"/>
        <w:rPr>
          <w:sz w:val="12"/>
        </w:rPr>
      </w:pPr>
      <w:r>
        <w:rPr>
          <w:noProof/>
          <w:sz w:val="12"/>
          <w:lang w:val="pt-BR" w:eastAsia="pt-BR"/>
        </w:rPr>
        <mc:AlternateContent>
          <mc:Choice Requires="wps">
            <w:drawing>
              <wp:anchor distT="0" distB="0" distL="0" distR="0" simplePos="0" relativeHeight="251664384" behindDoc="1" locked="0" layoutInCell="1" allowOverlap="1" wp14:anchorId="0C297BFC" wp14:editId="2E861AC9">
                <wp:simplePos x="0" y="0"/>
                <wp:positionH relativeFrom="page">
                  <wp:posOffset>185420</wp:posOffset>
                </wp:positionH>
                <wp:positionV relativeFrom="paragraph">
                  <wp:posOffset>106680</wp:posOffset>
                </wp:positionV>
                <wp:extent cx="7188835" cy="222250"/>
                <wp:effectExtent l="0" t="0" r="0" b="0"/>
                <wp:wrapTopAndBottom/>
                <wp:docPr id="3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88834" cy="222250"/>
                        </a:xfrm>
                        <a:prstGeom prst="rect">
                          <a:avLst/>
                        </a:prstGeom>
                        <a:solidFill>
                          <a:srgbClr val="4F2B1B"/>
                        </a:solidFill>
                      </wps:spPr>
                      <wps:txbx>
                        <w:txbxContent>
                          <w:p w14:paraId="7D3DF7A8" w14:textId="0101EEF7" w:rsidR="009D303C" w:rsidRPr="00AD6ADA" w:rsidRDefault="004061C8">
                            <w:pPr>
                              <w:spacing w:line="272" w:lineRule="exact"/>
                              <w:ind w:left="-1" w:right="57"/>
                              <w:jc w:val="center"/>
                              <w:rPr>
                                <w:b/>
                                <w:color w:val="000000"/>
                                <w:sz w:val="24"/>
                                <w:lang w:val="en-US"/>
                              </w:rPr>
                            </w:pPr>
                            <w:r w:rsidRPr="00AD6ADA">
                              <w:rPr>
                                <w:b/>
                                <w:color w:val="FFFFFF"/>
                                <w:sz w:val="24"/>
                                <w:lang w:val="en-US"/>
                              </w:rPr>
                              <w:t>RESUMO</w:t>
                            </w:r>
                            <w:r w:rsidRPr="00AD6ADA">
                              <w:rPr>
                                <w:b/>
                                <w:color w:val="FFFFFF"/>
                                <w:spacing w:val="-7"/>
                                <w:sz w:val="24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C297BFC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margin-left:14.6pt;margin-top:8.4pt;width:566.05pt;height:17.5pt;z-index:-2516520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" fillcolor="#4f2b1b" stroked="f">
                <v:textbox inset="0,0,0,0">
                  <w:txbxContent>
                    <w:p w14:paraId="7D3DF7A8" w14:textId="0101EEF7" w:rsidR="009D303C" w:rsidRPr="00AD6ADA" w:rsidRDefault="004061C8">
                      <w:pPr>
                        <w:spacing w:line="272" w:lineRule="exact"/>
                        <w:ind w:left="-1" w:right="57"/>
                        <w:jc w:val="center"/>
                        <w:rPr>
                          <w:b/>
                          <w:color w:val="000000"/>
                          <w:sz w:val="24"/>
                          <w:lang w:val="en-US"/>
                        </w:rPr>
                      </w:pPr>
                      <w:r w:rsidRPr="00AD6ADA">
                        <w:rPr>
                          <w:b/>
                          <w:color w:val="FFFFFF"/>
                          <w:sz w:val="24"/>
                          <w:lang w:val="en-US"/>
                        </w:rPr>
                        <w:t>RESUMO</w:t>
                      </w:r>
                      <w:r w:rsidRPr="00AD6ADA">
                        <w:rPr>
                          <w:b/>
                          <w:color w:val="FFFFFF"/>
                          <w:spacing w:val="-7"/>
                          <w:sz w:val="24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B907E5D" w14:textId="37B2A749" w:rsidR="009D303C" w:rsidRDefault="00AD6ADA" w:rsidP="00AC2554">
      <w:pPr>
        <w:pStyle w:val="Corpodetexto"/>
        <w:spacing w:before="153"/>
        <w:ind w:left="14"/>
        <w:jc w:val="both"/>
      </w:pPr>
      <w:r w:rsidRPr="00AC2554">
        <w:rPr>
          <w:i/>
          <w:iCs/>
          <w:w w:val="105"/>
        </w:rPr>
        <w:t>Lafoensia replicata</w:t>
      </w:r>
      <w:r>
        <w:rPr>
          <w:w w:val="105"/>
        </w:rPr>
        <w:t xml:space="preserve"> Pohl, espécie nativa do Cerrado, apresentou atividade antioxidante e antimicrobiana</w:t>
      </w:r>
      <w:r w:rsidR="00D879A3" w:rsidRPr="00D879A3">
        <w:rPr>
          <w:w w:val="105"/>
        </w:rPr>
        <w:t xml:space="preserve"> </w:t>
      </w:r>
      <w:r w:rsidR="00D879A3">
        <w:rPr>
          <w:w w:val="105"/>
        </w:rPr>
        <w:t>em estudos prévios</w:t>
      </w:r>
      <w:r>
        <w:rPr>
          <w:w w:val="105"/>
        </w:rPr>
        <w:t xml:space="preserve">, com presença majoritária de flavonoides, ácidos fenólicos e taninos. Neste trabalho, o extrato etanólico das folhas da espécie, foi submetido à cromatografia em coluna </w:t>
      </w:r>
      <w:r w:rsidRPr="00F40446">
        <w:rPr>
          <w:w w:val="105"/>
        </w:rPr>
        <w:t>aberta (Sephadex</w:t>
      </w:r>
      <w:r w:rsidR="00F40446" w:rsidRPr="00F40446">
        <w:rPr>
          <w:w w:val="105"/>
        </w:rPr>
        <w:t xml:space="preserve"> LH20)</w:t>
      </w:r>
      <w:r w:rsidRPr="00F40446">
        <w:rPr>
          <w:w w:val="105"/>
        </w:rPr>
        <w:t xml:space="preserve">, resultando em 217 frações. As frações foram agrupadas conforme perfis em cromatografia em camada </w:t>
      </w:r>
      <w:r w:rsidR="00D879A3">
        <w:rPr>
          <w:w w:val="105"/>
        </w:rPr>
        <w:t>delgada</w:t>
      </w:r>
      <w:r w:rsidRPr="00F40446">
        <w:rPr>
          <w:w w:val="105"/>
        </w:rPr>
        <w:t xml:space="preserve"> (</w:t>
      </w:r>
      <w:r w:rsidR="00F40446" w:rsidRPr="00F40446">
        <w:rPr>
          <w:w w:val="105"/>
        </w:rPr>
        <w:t>CCD</w:t>
      </w:r>
      <w:r w:rsidRPr="00F40446">
        <w:rPr>
          <w:w w:val="105"/>
        </w:rPr>
        <w:t>)</w:t>
      </w:r>
      <w:r w:rsidR="00D879A3">
        <w:rPr>
          <w:w w:val="105"/>
        </w:rPr>
        <w:t xml:space="preserve"> observadas através de </w:t>
      </w:r>
      <w:r w:rsidRPr="00F40446">
        <w:rPr>
          <w:w w:val="105"/>
        </w:rPr>
        <w:t xml:space="preserve">luz UV e reveladores </w:t>
      </w:r>
      <w:r>
        <w:rPr>
          <w:w w:val="105"/>
        </w:rPr>
        <w:t>químicos e posteriormente analisadas por</w:t>
      </w:r>
      <w:r w:rsidR="00AC2554">
        <w:rPr>
          <w:w w:val="105"/>
        </w:rPr>
        <w:t xml:space="preserve"> cromatografia líquida de alta eficiência</w:t>
      </w:r>
      <w:r>
        <w:rPr>
          <w:w w:val="105"/>
        </w:rPr>
        <w:t xml:space="preserve"> </w:t>
      </w:r>
      <w:r w:rsidR="00AC2554">
        <w:rPr>
          <w:w w:val="105"/>
        </w:rPr>
        <w:t>(</w:t>
      </w:r>
      <w:r w:rsidR="0024300A">
        <w:rPr>
          <w:w w:val="105"/>
        </w:rPr>
        <w:t>CLAE</w:t>
      </w:r>
      <w:r w:rsidR="00AC2554">
        <w:rPr>
          <w:w w:val="105"/>
        </w:rPr>
        <w:t>)</w:t>
      </w:r>
      <w:r>
        <w:rPr>
          <w:w w:val="105"/>
        </w:rPr>
        <w:t xml:space="preserve">. Os cromatogramas </w:t>
      </w:r>
      <w:r w:rsidR="00072334">
        <w:rPr>
          <w:w w:val="105"/>
        </w:rPr>
        <w:t>apresentaram</w:t>
      </w:r>
      <w:r>
        <w:rPr>
          <w:w w:val="105"/>
        </w:rPr>
        <w:t xml:space="preserve"> perfis distintos entre os grupos, com múltiplos picos e variação nos tempos de retenção, sugerindo diversidade de compostos fenólicos</w:t>
      </w:r>
      <w:r w:rsidR="00D879A3">
        <w:rPr>
          <w:w w:val="105"/>
        </w:rPr>
        <w:t xml:space="preserve"> observado através da CCD e reveladores específicos</w:t>
      </w:r>
      <w:r>
        <w:rPr>
          <w:w w:val="105"/>
        </w:rPr>
        <w:t>. Os resultados fornecem base para futuros estudos de isolamento e elucidação estrutural.</w:t>
      </w:r>
    </w:p>
    <w:p w14:paraId="214CB218" w14:textId="77777777" w:rsidR="009D303C" w:rsidRDefault="009D303C">
      <w:pPr>
        <w:pStyle w:val="Corpodetexto"/>
      </w:pPr>
    </w:p>
    <w:p w14:paraId="16590362" w14:textId="77777777" w:rsidR="009D303C" w:rsidRDefault="009D303C">
      <w:pPr>
        <w:pStyle w:val="Corpodetexto"/>
        <w:spacing w:before="80"/>
      </w:pPr>
    </w:p>
    <w:p w14:paraId="6FE39712" w14:textId="195960CD" w:rsidR="009D303C" w:rsidRPr="00DF7E3B" w:rsidRDefault="004061C8">
      <w:pPr>
        <w:ind w:left="14"/>
        <w:rPr>
          <w:i/>
          <w:sz w:val="20"/>
          <w:lang w:val="pt-BR"/>
        </w:rPr>
      </w:pPr>
      <w:r>
        <w:rPr>
          <w:i/>
          <w:noProof/>
          <w:sz w:val="20"/>
          <w:lang w:val="pt-BR" w:eastAsia="pt-BR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69BE5940" wp14:editId="4672C9FC">
                <wp:simplePos x="0" y="0"/>
                <wp:positionH relativeFrom="page">
                  <wp:posOffset>188595</wp:posOffset>
                </wp:positionH>
                <wp:positionV relativeFrom="paragraph">
                  <wp:posOffset>-120650</wp:posOffset>
                </wp:positionV>
                <wp:extent cx="7185660" cy="1270"/>
                <wp:effectExtent l="0" t="0" r="0" b="0"/>
                <wp:wrapNone/>
                <wp:docPr id="4" name="Graphic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85659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185659">
                              <a:moveTo>
                                <a:pt x="0" y="0"/>
                              </a:moveTo>
                              <a:lnTo>
                                <a:pt x="7185199" y="0"/>
                              </a:lnTo>
                            </a:path>
                          </a:pathLst>
                        </a:custGeom>
                        <a:ln w="952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56A40A" id="Graphic 4" o:spid="_x0000_s1026" style="position:absolute;margin-left:14.85pt;margin-top:-9.5pt;width:565.8pt;height:.1pt;z-index:251660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718565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" path="m,l7185199,e" filled="f" strokeweight=".26456mm">
                <v:path arrowok="t"/>
                <w10:wrap anchorx="page"/>
              </v:shape>
            </w:pict>
          </mc:Fallback>
        </mc:AlternateContent>
      </w:r>
      <w:r>
        <w:rPr>
          <w:i/>
          <w:sz w:val="20"/>
        </w:rPr>
        <w:t xml:space="preserve">Palavras-chave: </w:t>
      </w:r>
      <w:r w:rsidR="00AD6ADA">
        <w:rPr>
          <w:i/>
          <w:sz w:val="20"/>
        </w:rPr>
        <w:t xml:space="preserve">Lafoensia replicata, taninos, HPLC, </w:t>
      </w:r>
      <w:r w:rsidR="0024300A">
        <w:rPr>
          <w:i/>
          <w:sz w:val="20"/>
        </w:rPr>
        <w:t>CCD</w:t>
      </w:r>
      <w:r w:rsidR="00AD6ADA">
        <w:rPr>
          <w:i/>
          <w:sz w:val="20"/>
        </w:rPr>
        <w:t>.</w:t>
      </w:r>
    </w:p>
    <w:p w14:paraId="092790E4" w14:textId="77777777" w:rsidR="009D303C" w:rsidRPr="00DF7E3B" w:rsidRDefault="004061C8">
      <w:pPr>
        <w:pStyle w:val="Corpodetexto"/>
        <w:spacing w:before="2"/>
        <w:rPr>
          <w:i/>
          <w:sz w:val="19"/>
          <w:lang w:val="pt-BR"/>
        </w:rPr>
      </w:pPr>
      <w:r>
        <w:rPr>
          <w:i/>
          <w:noProof/>
          <w:sz w:val="19"/>
          <w:lang w:val="pt-BR" w:eastAsia="pt-BR"/>
        </w:rPr>
        <mc:AlternateContent>
          <mc:Choice Requires="wps">
            <w:drawing>
              <wp:anchor distT="0" distB="0" distL="0" distR="0" simplePos="0" relativeHeight="251666432" behindDoc="1" locked="0" layoutInCell="1" allowOverlap="1" wp14:anchorId="3CBBAB4E" wp14:editId="06A79240">
                <wp:simplePos x="0" y="0"/>
                <wp:positionH relativeFrom="page">
                  <wp:posOffset>185420</wp:posOffset>
                </wp:positionH>
                <wp:positionV relativeFrom="paragraph">
                  <wp:posOffset>154940</wp:posOffset>
                </wp:positionV>
                <wp:extent cx="7185660" cy="1270"/>
                <wp:effectExtent l="0" t="0" r="0" b="0"/>
                <wp:wrapTopAndBottom/>
                <wp:docPr id="5" name="Graphic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85659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185659">
                              <a:moveTo>
                                <a:pt x="0" y="0"/>
                              </a:moveTo>
                              <a:lnTo>
                                <a:pt x="7185199" y="0"/>
                              </a:lnTo>
                            </a:path>
                          </a:pathLst>
                        </a:custGeom>
                        <a:ln w="952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D750FF" id="Graphic 5" o:spid="_x0000_s1026" style="position:absolute;margin-left:14.6pt;margin-top:12.2pt;width:565.8pt;height:.1pt;z-index:-2516500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718565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" path="m,l7185199,e" filled="f" strokeweight=".26456mm">
                <v:path arrowok="t"/>
                <w10:wrap type="topAndBottom" anchorx="page"/>
              </v:shape>
            </w:pict>
          </mc:Fallback>
        </mc:AlternateContent>
      </w:r>
    </w:p>
    <w:p w14:paraId="4DEE3E57" w14:textId="77777777" w:rsidR="009D303C" w:rsidRPr="00DF7E3B" w:rsidRDefault="009D303C">
      <w:pPr>
        <w:pStyle w:val="Corpodetexto"/>
        <w:spacing w:before="8"/>
        <w:rPr>
          <w:i/>
          <w:sz w:val="15"/>
          <w:lang w:val="pt-BR"/>
        </w:rPr>
      </w:pPr>
    </w:p>
    <w:p w14:paraId="47DA5C55" w14:textId="77777777" w:rsidR="009D303C" w:rsidRPr="00DF7E3B" w:rsidRDefault="009D303C">
      <w:pPr>
        <w:pStyle w:val="Corpodetexto"/>
        <w:rPr>
          <w:i/>
          <w:sz w:val="15"/>
          <w:lang w:val="pt-BR"/>
        </w:rPr>
        <w:sectPr w:rsidR="009D303C" w:rsidRPr="00DF7E3B">
          <w:type w:val="continuous"/>
          <w:pgSz w:w="11910" w:h="16850"/>
          <w:pgMar w:top="0" w:right="283" w:bottom="0" w:left="283" w:header="720" w:footer="720" w:gutter="0"/>
          <w:cols w:space="720"/>
        </w:sectPr>
      </w:pPr>
    </w:p>
    <w:p w14:paraId="1F1502B8" w14:textId="43C6B81C" w:rsidR="009D303C" w:rsidRDefault="004061C8">
      <w:pPr>
        <w:pStyle w:val="Ttulo1"/>
        <w:spacing w:before="40"/>
      </w:pPr>
      <w:r>
        <w:rPr>
          <w:noProof/>
          <w:lang w:val="pt-BR" w:eastAsia="pt-BR"/>
        </w:rPr>
        <mc:AlternateContent>
          <mc:Choice Requires="wpg">
            <w:drawing>
              <wp:anchor distT="0" distB="0" distL="0" distR="0" simplePos="0" relativeHeight="251662336" behindDoc="1" locked="0" layoutInCell="1" allowOverlap="1" wp14:anchorId="65A25C97" wp14:editId="20C707AA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2646680" cy="3060065"/>
                <wp:effectExtent l="0" t="0" r="0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46680" cy="3060065"/>
                          <a:chOff x="0" y="0"/>
                          <a:chExt cx="2646680" cy="3060065"/>
                        </a:xfrm>
                      </wpg:grpSpPr>
                      <wps:wsp>
                        <wps:cNvPr id="7" name="Graphic 7"/>
                        <wps:cNvSpPr/>
                        <wps:spPr>
                          <a:xfrm>
                            <a:off x="0" y="0"/>
                            <a:ext cx="2646680" cy="30600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646680" h="3060065">
                                <a:moveTo>
                                  <a:pt x="0" y="3060042"/>
                                </a:moveTo>
                                <a:lnTo>
                                  <a:pt x="0" y="0"/>
                                </a:lnTo>
                                <a:lnTo>
                                  <a:pt x="2646649" y="0"/>
                                </a:lnTo>
                                <a:lnTo>
                                  <a:pt x="2616923" y="42783"/>
                                </a:lnTo>
                                <a:lnTo>
                                  <a:pt x="2590952" y="76885"/>
                                </a:lnTo>
                                <a:lnTo>
                                  <a:pt x="2558909" y="114017"/>
                                </a:lnTo>
                                <a:lnTo>
                                  <a:pt x="2541885" y="135648"/>
                                </a:lnTo>
                                <a:lnTo>
                                  <a:pt x="2508332" y="179401"/>
                                </a:lnTo>
                                <a:lnTo>
                                  <a:pt x="2458112" y="233604"/>
                                </a:lnTo>
                                <a:lnTo>
                                  <a:pt x="2388374" y="295904"/>
                                </a:lnTo>
                                <a:lnTo>
                                  <a:pt x="2358108" y="320881"/>
                                </a:lnTo>
                                <a:lnTo>
                                  <a:pt x="2293078" y="364402"/>
                                </a:lnTo>
                                <a:lnTo>
                                  <a:pt x="2243115" y="395362"/>
                                </a:lnTo>
                                <a:lnTo>
                                  <a:pt x="2181994" y="428470"/>
                                </a:lnTo>
                                <a:lnTo>
                                  <a:pt x="2119161" y="457629"/>
                                </a:lnTo>
                                <a:lnTo>
                                  <a:pt x="2056070" y="484368"/>
                                </a:lnTo>
                                <a:lnTo>
                                  <a:pt x="1992225" y="509596"/>
                                </a:lnTo>
                                <a:lnTo>
                                  <a:pt x="1947263" y="527369"/>
                                </a:lnTo>
                                <a:lnTo>
                                  <a:pt x="1858326" y="565543"/>
                                </a:lnTo>
                                <a:lnTo>
                                  <a:pt x="1813516" y="583751"/>
                                </a:lnTo>
                                <a:lnTo>
                                  <a:pt x="1760756" y="604386"/>
                                </a:lnTo>
                                <a:lnTo>
                                  <a:pt x="1707530" y="623598"/>
                                </a:lnTo>
                                <a:lnTo>
                                  <a:pt x="1679789" y="633838"/>
                                </a:lnTo>
                                <a:lnTo>
                                  <a:pt x="1625527" y="656788"/>
                                </a:lnTo>
                                <a:lnTo>
                                  <a:pt x="1571732" y="676843"/>
                                </a:lnTo>
                                <a:lnTo>
                                  <a:pt x="1520568" y="699331"/>
                                </a:lnTo>
                                <a:lnTo>
                                  <a:pt x="1494667" y="709603"/>
                                </a:lnTo>
                                <a:lnTo>
                                  <a:pt x="1458644" y="723330"/>
                                </a:lnTo>
                                <a:lnTo>
                                  <a:pt x="1423135" y="738214"/>
                                </a:lnTo>
                                <a:lnTo>
                                  <a:pt x="1317562" y="784715"/>
                                </a:lnTo>
                                <a:lnTo>
                                  <a:pt x="1282661" y="800995"/>
                                </a:lnTo>
                                <a:lnTo>
                                  <a:pt x="1248028" y="817950"/>
                                </a:lnTo>
                                <a:lnTo>
                                  <a:pt x="1213690" y="835570"/>
                                </a:lnTo>
                                <a:lnTo>
                                  <a:pt x="1168185" y="861002"/>
                                </a:lnTo>
                                <a:lnTo>
                                  <a:pt x="1123580" y="887653"/>
                                </a:lnTo>
                                <a:lnTo>
                                  <a:pt x="1075699" y="918952"/>
                                </a:lnTo>
                                <a:lnTo>
                                  <a:pt x="1029792" y="953444"/>
                                </a:lnTo>
                                <a:lnTo>
                                  <a:pt x="996125" y="980890"/>
                                </a:lnTo>
                                <a:lnTo>
                                  <a:pt x="963202" y="1009148"/>
                                </a:lnTo>
                                <a:lnTo>
                                  <a:pt x="931114" y="1038307"/>
                                </a:lnTo>
                                <a:lnTo>
                                  <a:pt x="899952" y="1068453"/>
                                </a:lnTo>
                                <a:lnTo>
                                  <a:pt x="855740" y="1115318"/>
                                </a:lnTo>
                                <a:lnTo>
                                  <a:pt x="813560" y="1164100"/>
                                </a:lnTo>
                                <a:lnTo>
                                  <a:pt x="786635" y="1198153"/>
                                </a:lnTo>
                                <a:lnTo>
                                  <a:pt x="761608" y="1233512"/>
                                </a:lnTo>
                                <a:lnTo>
                                  <a:pt x="738200" y="1269917"/>
                                </a:lnTo>
                                <a:lnTo>
                                  <a:pt x="716132" y="1307106"/>
                                </a:lnTo>
                                <a:lnTo>
                                  <a:pt x="695732" y="1344672"/>
                                </a:lnTo>
                                <a:lnTo>
                                  <a:pt x="677065" y="1383164"/>
                                </a:lnTo>
                                <a:lnTo>
                                  <a:pt x="660147" y="1422534"/>
                                </a:lnTo>
                                <a:lnTo>
                                  <a:pt x="644997" y="1462736"/>
                                </a:lnTo>
                                <a:lnTo>
                                  <a:pt x="631614" y="1501656"/>
                                </a:lnTo>
                                <a:lnTo>
                                  <a:pt x="618617" y="1540715"/>
                                </a:lnTo>
                                <a:lnTo>
                                  <a:pt x="605866" y="1579846"/>
                                </a:lnTo>
                                <a:lnTo>
                                  <a:pt x="593224" y="1618985"/>
                                </a:lnTo>
                                <a:lnTo>
                                  <a:pt x="578867" y="1667225"/>
                                </a:lnTo>
                                <a:lnTo>
                                  <a:pt x="566427" y="1716220"/>
                                </a:lnTo>
                                <a:lnTo>
                                  <a:pt x="563836" y="1725632"/>
                                </a:lnTo>
                                <a:lnTo>
                                  <a:pt x="560773" y="1734942"/>
                                </a:lnTo>
                                <a:lnTo>
                                  <a:pt x="557681" y="1744253"/>
                                </a:lnTo>
                                <a:lnTo>
                                  <a:pt x="555003" y="1753665"/>
                                </a:lnTo>
                                <a:lnTo>
                                  <a:pt x="544752" y="1798779"/>
                                </a:lnTo>
                                <a:lnTo>
                                  <a:pt x="535172" y="1844046"/>
                                </a:lnTo>
                                <a:lnTo>
                                  <a:pt x="525178" y="1889225"/>
                                </a:lnTo>
                                <a:lnTo>
                                  <a:pt x="513685" y="1934078"/>
                                </a:lnTo>
                                <a:lnTo>
                                  <a:pt x="510103" y="1949032"/>
                                </a:lnTo>
                                <a:lnTo>
                                  <a:pt x="507272" y="1964205"/>
                                </a:lnTo>
                                <a:lnTo>
                                  <a:pt x="504521" y="1979406"/>
                                </a:lnTo>
                                <a:lnTo>
                                  <a:pt x="501178" y="1994448"/>
                                </a:lnTo>
                                <a:lnTo>
                                  <a:pt x="495086" y="2017775"/>
                                </a:lnTo>
                                <a:lnTo>
                                  <a:pt x="488747" y="2041052"/>
                                </a:lnTo>
                                <a:lnTo>
                                  <a:pt x="481944" y="2064183"/>
                                </a:lnTo>
                                <a:lnTo>
                                  <a:pt x="474459" y="2087074"/>
                                </a:lnTo>
                                <a:lnTo>
                                  <a:pt x="466164" y="2113737"/>
                                </a:lnTo>
                                <a:lnTo>
                                  <a:pt x="458897" y="2140668"/>
                                </a:lnTo>
                                <a:lnTo>
                                  <a:pt x="451549" y="2167570"/>
                                </a:lnTo>
                                <a:lnTo>
                                  <a:pt x="443015" y="2194145"/>
                                </a:lnTo>
                                <a:lnTo>
                                  <a:pt x="427307" y="2240539"/>
                                </a:lnTo>
                                <a:lnTo>
                                  <a:pt x="412695" y="2287299"/>
                                </a:lnTo>
                                <a:lnTo>
                                  <a:pt x="398024" y="2334067"/>
                                </a:lnTo>
                                <a:lnTo>
                                  <a:pt x="382142" y="2380482"/>
                                </a:lnTo>
                                <a:lnTo>
                                  <a:pt x="371222" y="2408955"/>
                                </a:lnTo>
                                <a:lnTo>
                                  <a:pt x="359895" y="2437265"/>
                                </a:lnTo>
                                <a:lnTo>
                                  <a:pt x="348859" y="2465655"/>
                                </a:lnTo>
                                <a:lnTo>
                                  <a:pt x="326028" y="2530010"/>
                                </a:lnTo>
                                <a:lnTo>
                                  <a:pt x="295905" y="2599232"/>
                                </a:lnTo>
                                <a:lnTo>
                                  <a:pt x="265065" y="2665985"/>
                                </a:lnTo>
                                <a:lnTo>
                                  <a:pt x="232927" y="2730170"/>
                                </a:lnTo>
                                <a:lnTo>
                                  <a:pt x="190359" y="2805651"/>
                                </a:lnTo>
                                <a:lnTo>
                                  <a:pt x="162676" y="2847981"/>
                                </a:lnTo>
                                <a:lnTo>
                                  <a:pt x="133600" y="2889338"/>
                                </a:lnTo>
                                <a:lnTo>
                                  <a:pt x="103797" y="2930200"/>
                                </a:lnTo>
                                <a:lnTo>
                                  <a:pt x="59428" y="2985777"/>
                                </a:lnTo>
                                <a:lnTo>
                                  <a:pt x="45015" y="3004588"/>
                                </a:lnTo>
                                <a:lnTo>
                                  <a:pt x="13701" y="3044498"/>
                                </a:lnTo>
                                <a:lnTo>
                                  <a:pt x="0" y="30600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1D8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Image 8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85799" y="203884"/>
                            <a:ext cx="1628774" cy="163829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197EA81" id="Group 6" o:spid="_x0000_s1026" style="position:absolute;margin-left:0;margin-top:0;width:208.4pt;height:240.95pt;z-index:-251654144;mso-wrap-distance-left:0;mso-wrap-distance-right:0;mso-position-horizontal-relative:page;mso-position-vertical-relative:page" coordsize="26466,306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">
                <v:shape id="Graphic 7" o:spid="_x0000_s1027" style="position:absolute;width:26466;height:30600;visibility:visible;mso-wrap-style:square;v-text-anchor:top" coordsize="2646680,306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" path="m,3060042l,,2646649,r-29726,42783l2590952,76885r-32043,37132l2541885,135648r-33553,43753l2458112,233604r-69738,62300l2358108,320881r-65030,43521l2243115,395362r-61121,33108l2119161,457629r-63091,26739l1992225,509596r-44962,17773l1858326,565543r-44810,18208l1760756,604386r-53226,19212l1679789,633838r-54262,22950l1571732,676843r-51164,22488l1494667,709603r-36023,13727l1423135,738214r-105573,46501l1282661,800995r-34633,16955l1213690,835570r-45505,25432l1123580,887653r-47881,31299l1029792,953444r-33667,27446l963202,1009148r-32088,29159l899952,1068453r-44212,46865l813560,1164100r-26925,34053l761608,1233512r-23408,36405l716132,1307106r-20400,37566l677065,1383164r-16918,39370l644997,1462736r-13383,38920l618617,1540715r-12751,39131l593224,1618985r-14357,48240l566427,1716220r-2591,9412l560773,1734942r-3092,9311l555003,1753665r-10251,45114l535172,1844046r-9994,45179l513685,1934078r-3582,14954l507272,1964205r-2751,15201l501178,1994448r-6092,23327l488747,2041052r-6803,23131l474459,2087074r-8295,26663l458897,2140668r-7348,26902l443015,2194145r-15708,46394l412695,2287299r-14671,46768l382142,2380482r-10920,28473l359895,2437265r-11036,28390l326028,2530010r-30123,69222l265065,2665985r-32138,64185l190359,2805651r-27683,42330l133600,2889338r-29803,40862l59428,2985777r-14413,18811l13701,3044498,,3060042xe" fillcolor="#fff1d8" stroked="f">
                  <v:path arrowok="t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8" o:spid="_x0000_s1028" type="#_x0000_t75" style="position:absolute;left:1857;top:2038;width:16288;height:16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">
                  <v:imagedata r:id="rId11" o:title=""/>
                </v:shape>
                <w10:wrap anchorx="page" anchory="page"/>
              </v:group>
            </w:pict>
          </mc:Fallback>
        </mc:AlternateContent>
      </w:r>
      <w:r>
        <w:rPr>
          <w:noProof/>
          <w:lang w:val="pt-BR" w:eastAsia="pt-BR"/>
        </w:rPr>
        <mc:AlternateContent>
          <mc:Choice Requires="wps">
            <w:drawing>
              <wp:anchor distT="0" distB="0" distL="0" distR="0" simplePos="0" relativeHeight="251665408" behindDoc="1" locked="0" layoutInCell="1" allowOverlap="1" wp14:anchorId="0E7DD370" wp14:editId="2CE518C3">
                <wp:simplePos x="0" y="0"/>
                <wp:positionH relativeFrom="page">
                  <wp:posOffset>4928870</wp:posOffset>
                </wp:positionH>
                <wp:positionV relativeFrom="page">
                  <wp:posOffset>7649210</wp:posOffset>
                </wp:positionV>
                <wp:extent cx="2633980" cy="3047365"/>
                <wp:effectExtent l="0" t="0" r="0" b="0"/>
                <wp:wrapNone/>
                <wp:docPr id="9" name="Graphic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3980" cy="304736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633980" h="3047365">
                              <a:moveTo>
                                <a:pt x="2633495" y="0"/>
                              </a:moveTo>
                              <a:lnTo>
                                <a:pt x="2633495" y="3046926"/>
                              </a:lnTo>
                              <a:lnTo>
                                <a:pt x="0" y="3046926"/>
                              </a:lnTo>
                              <a:lnTo>
                                <a:pt x="23390" y="3012043"/>
                              </a:lnTo>
                              <a:lnTo>
                                <a:pt x="48512" y="2977429"/>
                              </a:lnTo>
                              <a:lnTo>
                                <a:pt x="93823" y="2923424"/>
                              </a:lnTo>
                              <a:lnTo>
                                <a:pt x="110847" y="2901792"/>
                              </a:lnTo>
                              <a:lnTo>
                                <a:pt x="144401" y="2858040"/>
                              </a:lnTo>
                              <a:lnTo>
                                <a:pt x="194620" y="2803837"/>
                              </a:lnTo>
                              <a:lnTo>
                                <a:pt x="264358" y="2741537"/>
                              </a:lnTo>
                              <a:lnTo>
                                <a:pt x="294624" y="2716559"/>
                              </a:lnTo>
                              <a:lnTo>
                                <a:pt x="359655" y="2673038"/>
                              </a:lnTo>
                              <a:lnTo>
                                <a:pt x="409618" y="2642079"/>
                              </a:lnTo>
                              <a:lnTo>
                                <a:pt x="470738" y="2608970"/>
                              </a:lnTo>
                              <a:lnTo>
                                <a:pt x="533572" y="2579812"/>
                              </a:lnTo>
                              <a:lnTo>
                                <a:pt x="596662" y="2553073"/>
                              </a:lnTo>
                              <a:lnTo>
                                <a:pt x="660507" y="2527845"/>
                              </a:lnTo>
                              <a:lnTo>
                                <a:pt x="705469" y="2510072"/>
                              </a:lnTo>
                              <a:lnTo>
                                <a:pt x="794406" y="2471898"/>
                              </a:lnTo>
                              <a:lnTo>
                                <a:pt x="839216" y="2453689"/>
                              </a:lnTo>
                              <a:lnTo>
                                <a:pt x="891977" y="2433055"/>
                              </a:lnTo>
                              <a:lnTo>
                                <a:pt x="945202" y="2413843"/>
                              </a:lnTo>
                              <a:lnTo>
                                <a:pt x="972944" y="2403602"/>
                              </a:lnTo>
                              <a:lnTo>
                                <a:pt x="1027206" y="2380653"/>
                              </a:lnTo>
                              <a:lnTo>
                                <a:pt x="1081001" y="2360598"/>
                              </a:lnTo>
                              <a:lnTo>
                                <a:pt x="1132164" y="2338109"/>
                              </a:lnTo>
                              <a:lnTo>
                                <a:pt x="1158065" y="2327838"/>
                              </a:lnTo>
                              <a:lnTo>
                                <a:pt x="1194089" y="2314111"/>
                              </a:lnTo>
                              <a:lnTo>
                                <a:pt x="1229597" y="2299226"/>
                              </a:lnTo>
                              <a:lnTo>
                                <a:pt x="1335170" y="2252726"/>
                              </a:lnTo>
                              <a:lnTo>
                                <a:pt x="1370071" y="2236446"/>
                              </a:lnTo>
                              <a:lnTo>
                                <a:pt x="1404704" y="2219490"/>
                              </a:lnTo>
                              <a:lnTo>
                                <a:pt x="1439043" y="2201871"/>
                              </a:lnTo>
                              <a:lnTo>
                                <a:pt x="1484548" y="2176439"/>
                              </a:lnTo>
                              <a:lnTo>
                                <a:pt x="1529152" y="2149787"/>
                              </a:lnTo>
                              <a:lnTo>
                                <a:pt x="1577034" y="2118489"/>
                              </a:lnTo>
                              <a:lnTo>
                                <a:pt x="1622941" y="2083996"/>
                              </a:lnTo>
                              <a:lnTo>
                                <a:pt x="1656608" y="2056551"/>
                              </a:lnTo>
                              <a:lnTo>
                                <a:pt x="1689530" y="2028293"/>
                              </a:lnTo>
                              <a:lnTo>
                                <a:pt x="1721618" y="1999134"/>
                              </a:lnTo>
                              <a:lnTo>
                                <a:pt x="1752780" y="1968988"/>
                              </a:lnTo>
                              <a:lnTo>
                                <a:pt x="1796993" y="1922122"/>
                              </a:lnTo>
                              <a:lnTo>
                                <a:pt x="1839172" y="1873340"/>
                              </a:lnTo>
                              <a:lnTo>
                                <a:pt x="1866098" y="1839288"/>
                              </a:lnTo>
                              <a:lnTo>
                                <a:pt x="1891125" y="1803929"/>
                              </a:lnTo>
                              <a:lnTo>
                                <a:pt x="1914533" y="1767524"/>
                              </a:lnTo>
                              <a:lnTo>
                                <a:pt x="1936601" y="1730335"/>
                              </a:lnTo>
                              <a:lnTo>
                                <a:pt x="1957000" y="1692769"/>
                              </a:lnTo>
                              <a:lnTo>
                                <a:pt x="1975668" y="1654277"/>
                              </a:lnTo>
                              <a:lnTo>
                                <a:pt x="1992586" y="1614907"/>
                              </a:lnTo>
                              <a:lnTo>
                                <a:pt x="2007736" y="1574705"/>
                              </a:lnTo>
                              <a:lnTo>
                                <a:pt x="2021118" y="1535784"/>
                              </a:lnTo>
                              <a:lnTo>
                                <a:pt x="2034116" y="1496726"/>
                              </a:lnTo>
                              <a:lnTo>
                                <a:pt x="2046867" y="1457594"/>
                              </a:lnTo>
                              <a:lnTo>
                                <a:pt x="2059509" y="1418456"/>
                              </a:lnTo>
                              <a:lnTo>
                                <a:pt x="2073866" y="1370216"/>
                              </a:lnTo>
                              <a:lnTo>
                                <a:pt x="2086306" y="1321221"/>
                              </a:lnTo>
                              <a:lnTo>
                                <a:pt x="2088897" y="1311809"/>
                              </a:lnTo>
                              <a:lnTo>
                                <a:pt x="2091959" y="1302498"/>
                              </a:lnTo>
                              <a:lnTo>
                                <a:pt x="2095051" y="1293188"/>
                              </a:lnTo>
                              <a:lnTo>
                                <a:pt x="2097729" y="1283776"/>
                              </a:lnTo>
                              <a:lnTo>
                                <a:pt x="2107981" y="1238662"/>
                              </a:lnTo>
                              <a:lnTo>
                                <a:pt x="2117560" y="1193395"/>
                              </a:lnTo>
                              <a:lnTo>
                                <a:pt x="2127554" y="1148216"/>
                              </a:lnTo>
                              <a:lnTo>
                                <a:pt x="2139047" y="1103363"/>
                              </a:lnTo>
                              <a:lnTo>
                                <a:pt x="2142630" y="1088408"/>
                              </a:lnTo>
                              <a:lnTo>
                                <a:pt x="2145461" y="1073236"/>
                              </a:lnTo>
                              <a:lnTo>
                                <a:pt x="2148212" y="1058035"/>
                              </a:lnTo>
                              <a:lnTo>
                                <a:pt x="2151555" y="1042993"/>
                              </a:lnTo>
                              <a:lnTo>
                                <a:pt x="2157647" y="1019666"/>
                              </a:lnTo>
                              <a:lnTo>
                                <a:pt x="2163985" y="996389"/>
                              </a:lnTo>
                              <a:lnTo>
                                <a:pt x="2170788" y="973258"/>
                              </a:lnTo>
                              <a:lnTo>
                                <a:pt x="2178274" y="950366"/>
                              </a:lnTo>
                              <a:lnTo>
                                <a:pt x="2186569" y="923704"/>
                              </a:lnTo>
                              <a:lnTo>
                                <a:pt x="2193836" y="896773"/>
                              </a:lnTo>
                              <a:lnTo>
                                <a:pt x="2201183" y="869871"/>
                              </a:lnTo>
                              <a:lnTo>
                                <a:pt x="2209717" y="843296"/>
                              </a:lnTo>
                              <a:lnTo>
                                <a:pt x="2225426" y="796902"/>
                              </a:lnTo>
                              <a:lnTo>
                                <a:pt x="2240038" y="750142"/>
                              </a:lnTo>
                              <a:lnTo>
                                <a:pt x="2254708" y="703374"/>
                              </a:lnTo>
                              <a:lnTo>
                                <a:pt x="2270591" y="656959"/>
                              </a:lnTo>
                              <a:lnTo>
                                <a:pt x="2281511" y="628485"/>
                              </a:lnTo>
                              <a:lnTo>
                                <a:pt x="2292837" y="600175"/>
                              </a:lnTo>
                              <a:lnTo>
                                <a:pt x="2303874" y="571786"/>
                              </a:lnTo>
                              <a:lnTo>
                                <a:pt x="2326704" y="507431"/>
                              </a:lnTo>
                              <a:lnTo>
                                <a:pt x="2356827" y="438209"/>
                              </a:lnTo>
                              <a:lnTo>
                                <a:pt x="2387668" y="371455"/>
                              </a:lnTo>
                              <a:lnTo>
                                <a:pt x="2419806" y="307271"/>
                              </a:lnTo>
                              <a:lnTo>
                                <a:pt x="2462374" y="231789"/>
                              </a:lnTo>
                              <a:lnTo>
                                <a:pt x="2490056" y="189460"/>
                              </a:lnTo>
                              <a:lnTo>
                                <a:pt x="2519133" y="148103"/>
                              </a:lnTo>
                              <a:lnTo>
                                <a:pt x="2548935" y="107240"/>
                              </a:lnTo>
                              <a:lnTo>
                                <a:pt x="2593305" y="51664"/>
                              </a:lnTo>
                              <a:lnTo>
                                <a:pt x="2607717" y="32852"/>
                              </a:lnTo>
                              <a:lnTo>
                                <a:pt x="263349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1D8"/>
                        </a:solidFill>
                      </wps:spPr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5150BD" id="Graphic 9" o:spid="_x0000_s1026" style="position:absolute;margin-left:388.1pt;margin-top:602.3pt;width:207.4pt;height:239.95pt;z-index:-25165107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2633980,3047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" path="m2633495,r,3046926l,3046926r23390,-34883l48512,2977429r45311,-54005l110847,2901792r33554,-43752l194620,2803837r69738,-62300l294624,2716559r65031,-43521l409618,2642079r61120,-33109l533572,2579812r63090,-26739l660507,2527845r44962,-17773l794406,2471898r44810,-18209l891977,2433055r53225,-19212l972944,2403602r54262,-22949l1081001,2360598r51163,-22489l1158065,2327838r36024,-13727l1229597,2299226r105573,-46500l1370071,2236446r34633,-16956l1439043,2201871r45505,-25432l1529152,2149787r47882,-31298l1622941,2083996r33667,-27445l1689530,2028293r32088,-29159l1752780,1968988r44213,-46866l1839172,1873340r26926,-34052l1891125,1803929r23408,-36405l1936601,1730335r20399,-37566l1975668,1654277r16918,-39370l2007736,1574705r13382,-38921l2034116,1496726r12751,-39132l2059509,1418456r14357,-48240l2086306,1321221r2591,-9412l2091959,1302498r3092,-9310l2097729,1283776r10252,-45114l2117560,1193395r9994,-45179l2139047,1103363r3583,-14955l2145461,1073236r2751,-15201l2151555,1042993r6092,-23327l2163985,996389r6803,-23131l2178274,950366r8295,-26662l2193836,896773r7347,-26902l2209717,843296r15709,-46394l2240038,750142r14670,-46768l2270591,656959r10920,-28474l2292837,600175r11037,-28389l2326704,507431r30123,-69222l2387668,371455r32138,-64184l2462374,231789r27682,-42329l2519133,148103r29802,-40863l2593305,51664r14412,-18812l2633495,xe" fillcolor="#fff1d8" stroked="f">
                <v:path arrowok="t"/>
                <w10:wrap anchorx="page" anchory="page"/>
              </v:shape>
            </w:pict>
          </mc:Fallback>
        </mc:AlternateContent>
      </w:r>
      <w:r>
        <w:rPr>
          <w:spacing w:val="-2"/>
        </w:rPr>
        <w:t>Introdução</w:t>
      </w:r>
    </w:p>
    <w:p w14:paraId="50ADCC37" w14:textId="72284534" w:rsidR="009D303C" w:rsidRDefault="00AD6ADA">
      <w:pPr>
        <w:pStyle w:val="Corpodetexto"/>
        <w:spacing w:before="3"/>
        <w:ind w:left="14"/>
        <w:jc w:val="both"/>
      </w:pPr>
      <w:r>
        <w:rPr>
          <w:w w:val="105"/>
        </w:rPr>
        <w:t xml:space="preserve">O interesse crescente por produtos naturais como fontes de compostos bioativos tem impulsionado a investigação fitoquímica de espécies vegetais. </w:t>
      </w:r>
      <w:r w:rsidRPr="00AC2554">
        <w:rPr>
          <w:i/>
          <w:iCs/>
          <w:w w:val="105"/>
        </w:rPr>
        <w:t>Lafoensia replicata</w:t>
      </w:r>
      <w:r>
        <w:rPr>
          <w:w w:val="105"/>
        </w:rPr>
        <w:t xml:space="preserve">, espécie nativa do Cerrado, já demonstrou potencial antioxidante e antimicrobiano, atribuído a presença de flavonoides, ácidos fenólicos e principalmente taninos (1). A caracterização química detalhada dessas espécies é essencial para compreender seus mecanismos de ação e orientar estudos de isolamento e aplicação. Este trabalho teve como objetivo caracterizar o extrato etanólico de </w:t>
      </w:r>
      <w:r w:rsidR="00B50EF1">
        <w:rPr>
          <w:i/>
          <w:iCs/>
          <w:w w:val="105"/>
        </w:rPr>
        <w:t>L. r</w:t>
      </w:r>
      <w:r w:rsidRPr="00AC2554">
        <w:rPr>
          <w:i/>
          <w:iCs/>
          <w:w w:val="105"/>
        </w:rPr>
        <w:t>eplicata</w:t>
      </w:r>
      <w:r>
        <w:rPr>
          <w:w w:val="105"/>
        </w:rPr>
        <w:t xml:space="preserve"> por meio de fracionamento em coluna, cromatografia em camada fina (</w:t>
      </w:r>
      <w:r w:rsidR="0024300A">
        <w:rPr>
          <w:w w:val="105"/>
        </w:rPr>
        <w:t>CCD</w:t>
      </w:r>
      <w:r>
        <w:rPr>
          <w:w w:val="105"/>
        </w:rPr>
        <w:t xml:space="preserve">) e análise por </w:t>
      </w:r>
      <w:r w:rsidR="00AC2554">
        <w:rPr>
          <w:w w:val="105"/>
        </w:rPr>
        <w:t>cromatografia de alta eficiência</w:t>
      </w:r>
      <w:r>
        <w:rPr>
          <w:w w:val="105"/>
        </w:rPr>
        <w:t xml:space="preserve"> (</w:t>
      </w:r>
      <w:r w:rsidR="0024300A">
        <w:rPr>
          <w:w w:val="105"/>
        </w:rPr>
        <w:t>CLAE</w:t>
      </w:r>
      <w:r>
        <w:rPr>
          <w:w w:val="105"/>
        </w:rPr>
        <w:t>).</w:t>
      </w:r>
    </w:p>
    <w:p w14:paraId="36802E80" w14:textId="77777777" w:rsidR="009D303C" w:rsidRDefault="009D303C">
      <w:pPr>
        <w:pStyle w:val="Corpodetexto"/>
        <w:spacing w:before="65"/>
      </w:pPr>
    </w:p>
    <w:p w14:paraId="6E84BA24" w14:textId="77777777" w:rsidR="009D303C" w:rsidRDefault="004061C8">
      <w:pPr>
        <w:pStyle w:val="Ttulo1"/>
      </w:pPr>
      <w:r>
        <w:rPr>
          <w:spacing w:val="-2"/>
        </w:rPr>
        <w:t>Experimental</w:t>
      </w:r>
    </w:p>
    <w:p w14:paraId="74E5E884" w14:textId="292039AA" w:rsidR="009D303C" w:rsidRDefault="0034061B">
      <w:pPr>
        <w:spacing w:before="83"/>
        <w:ind w:left="14"/>
        <w:jc w:val="both"/>
        <w:rPr>
          <w:i/>
          <w:spacing w:val="-2"/>
          <w:sz w:val="20"/>
        </w:rPr>
      </w:pPr>
      <w:r>
        <w:rPr>
          <w:i/>
          <w:sz w:val="20"/>
        </w:rPr>
        <w:t>Coleta e preparo do material vegetal</w:t>
      </w:r>
    </w:p>
    <w:p w14:paraId="33161075" w14:textId="029197FC" w:rsidR="009D303C" w:rsidRDefault="000B0945" w:rsidP="00B50EF1">
      <w:pPr>
        <w:pStyle w:val="Corpodetexto"/>
        <w:spacing w:before="40" w:line="281" w:lineRule="auto"/>
        <w:ind w:left="11"/>
        <w:jc w:val="both"/>
        <w:rPr>
          <w:w w:val="105"/>
        </w:rPr>
      </w:pPr>
      <w:r w:rsidRPr="00351D51">
        <w:rPr>
          <w:w w:val="105"/>
        </w:rPr>
        <w:t xml:space="preserve">Folhas de </w:t>
      </w:r>
      <w:r w:rsidRPr="00B50EF1">
        <w:rPr>
          <w:i/>
          <w:w w:val="105"/>
        </w:rPr>
        <w:t>Lafoensia replicata</w:t>
      </w:r>
      <w:r w:rsidRPr="00B50EF1">
        <w:rPr>
          <w:w w:val="105"/>
        </w:rPr>
        <w:t xml:space="preserve"> </w:t>
      </w:r>
      <w:r w:rsidRPr="00351D51">
        <w:rPr>
          <w:w w:val="105"/>
        </w:rPr>
        <w:t xml:space="preserve">foram coletadas na BR 497 </w:t>
      </w:r>
      <w:r w:rsidRPr="000B0945">
        <w:rPr>
          <w:w w:val="105"/>
        </w:rPr>
        <w:t>(Uberlândia – Prata, MG)</w:t>
      </w:r>
      <w:r w:rsidR="00DC4E94" w:rsidRPr="000B0945">
        <w:rPr>
          <w:w w:val="105"/>
        </w:rPr>
        <w:t>.</w:t>
      </w:r>
      <w:r w:rsidRPr="000B0945">
        <w:rPr>
          <w:w w:val="105"/>
        </w:rPr>
        <w:t xml:space="preserve"> </w:t>
      </w:r>
      <w:r w:rsidR="00885E44">
        <w:rPr>
          <w:w w:val="105"/>
        </w:rPr>
        <w:t>Ide</w:t>
      </w:r>
      <w:r w:rsidR="000E78C5">
        <w:rPr>
          <w:w w:val="105"/>
        </w:rPr>
        <w:t>ntificadas e depositada do herbá</w:t>
      </w:r>
      <w:r w:rsidR="00885E44">
        <w:rPr>
          <w:w w:val="105"/>
        </w:rPr>
        <w:t>rio da UFU sobre o núme</w:t>
      </w:r>
      <w:r w:rsidR="00885E44" w:rsidRPr="00D158B8">
        <w:rPr>
          <w:w w:val="105"/>
        </w:rPr>
        <w:t xml:space="preserve">ro HUFU </w:t>
      </w:r>
      <w:r w:rsidR="00B909A1" w:rsidRPr="00D158B8">
        <w:rPr>
          <w:w w:val="105"/>
        </w:rPr>
        <w:t>82057</w:t>
      </w:r>
      <w:r w:rsidR="00885E44" w:rsidRPr="00D158B8">
        <w:rPr>
          <w:w w:val="105"/>
        </w:rPr>
        <w:t xml:space="preserve">. </w:t>
      </w:r>
      <w:r w:rsidRPr="00D158B8">
        <w:rPr>
          <w:w w:val="105"/>
        </w:rPr>
        <w:t xml:space="preserve">Após </w:t>
      </w:r>
      <w:r w:rsidRPr="000B0945">
        <w:rPr>
          <w:w w:val="105"/>
        </w:rPr>
        <w:t xml:space="preserve">secas e trituradas, foram submetidas à extração por maceração </w:t>
      </w:r>
      <w:r w:rsidR="00B50EF1">
        <w:rPr>
          <w:w w:val="105"/>
        </w:rPr>
        <w:t>com hexano seguido de etanol</w:t>
      </w:r>
      <w:r w:rsidRPr="000B0945">
        <w:rPr>
          <w:w w:val="105"/>
        </w:rPr>
        <w:t xml:space="preserve">. </w:t>
      </w:r>
      <w:r w:rsidR="00B50EF1">
        <w:rPr>
          <w:w w:val="105"/>
        </w:rPr>
        <w:t>A</w:t>
      </w:r>
      <w:r w:rsidR="00B50EF1" w:rsidRPr="000B0945">
        <w:rPr>
          <w:w w:val="105"/>
        </w:rPr>
        <w:t xml:space="preserve">pós 48 horas </w:t>
      </w:r>
      <w:r w:rsidR="00B50EF1">
        <w:rPr>
          <w:w w:val="105"/>
        </w:rPr>
        <w:t>de maceração, o material vegetal em hexano foi filtrado</w:t>
      </w:r>
      <w:r w:rsidRPr="000B0945">
        <w:rPr>
          <w:w w:val="105"/>
        </w:rPr>
        <w:t xml:space="preserve"> e</w:t>
      </w:r>
      <w:r w:rsidR="00B50EF1">
        <w:rPr>
          <w:w w:val="105"/>
        </w:rPr>
        <w:t xml:space="preserve"> o extrato foi levado ao e</w:t>
      </w:r>
      <w:r w:rsidRPr="000B0945">
        <w:rPr>
          <w:w w:val="105"/>
        </w:rPr>
        <w:t>vaporador rotatório a vácuo</w:t>
      </w:r>
      <w:r w:rsidR="00B50EF1">
        <w:rPr>
          <w:w w:val="105"/>
        </w:rPr>
        <w:t xml:space="preserve"> para remoção do solvente e obtenção do</w:t>
      </w:r>
      <w:r w:rsidRPr="000B0945">
        <w:rPr>
          <w:w w:val="105"/>
        </w:rPr>
        <w:t xml:space="preserve"> extrato hexânico</w:t>
      </w:r>
      <w:r w:rsidR="00B50EF1">
        <w:rPr>
          <w:w w:val="105"/>
        </w:rPr>
        <w:t xml:space="preserve"> </w:t>
      </w:r>
      <w:r w:rsidR="00B50EF1" w:rsidRPr="000B0945">
        <w:rPr>
          <w:w w:val="105"/>
        </w:rPr>
        <w:t>(</w:t>
      </w:r>
      <w:r w:rsidR="00B50EF1">
        <w:rPr>
          <w:w w:val="105"/>
        </w:rPr>
        <w:t>essa etapa de extração foi repetida por cinco vezes</w:t>
      </w:r>
      <w:r w:rsidR="00B50EF1" w:rsidRPr="000B0945">
        <w:rPr>
          <w:w w:val="105"/>
        </w:rPr>
        <w:t>)</w:t>
      </w:r>
      <w:r w:rsidRPr="000B0945">
        <w:rPr>
          <w:w w:val="105"/>
        </w:rPr>
        <w:t>. Na sequência, o material vegetal oriundo da extração em hexano foi submetido à maceração com etanol pelo mesmo procedimento, obtendo o extrato etanólico.</w:t>
      </w:r>
    </w:p>
    <w:p w14:paraId="46F24012" w14:textId="77777777" w:rsidR="000B0945" w:rsidRPr="00DC4E94" w:rsidRDefault="000B0945">
      <w:pPr>
        <w:pStyle w:val="Corpodetexto"/>
        <w:spacing w:before="40" w:line="280" w:lineRule="auto"/>
        <w:ind w:left="14"/>
        <w:jc w:val="both"/>
        <w:rPr>
          <w:color w:val="FF0000"/>
          <w:w w:val="105"/>
        </w:rPr>
      </w:pPr>
    </w:p>
    <w:p w14:paraId="53608871" w14:textId="4F01B3FA" w:rsidR="0034061B" w:rsidRPr="00D158B8" w:rsidRDefault="00B50EF1" w:rsidP="000B0945">
      <w:pPr>
        <w:spacing w:before="83"/>
        <w:jc w:val="both"/>
        <w:rPr>
          <w:i/>
          <w:sz w:val="20"/>
        </w:rPr>
      </w:pPr>
      <w:r>
        <w:rPr>
          <w:i/>
          <w:sz w:val="20"/>
        </w:rPr>
        <w:br w:type="column"/>
      </w:r>
      <w:r w:rsidR="0034061B" w:rsidRPr="00D158B8">
        <w:rPr>
          <w:i/>
          <w:sz w:val="20"/>
        </w:rPr>
        <w:t>C</w:t>
      </w:r>
      <w:r w:rsidR="000B0945" w:rsidRPr="00D158B8">
        <w:rPr>
          <w:i/>
          <w:sz w:val="20"/>
        </w:rPr>
        <w:t>romatografia em coluna e CLAE</w:t>
      </w:r>
    </w:p>
    <w:p w14:paraId="331BFA5D" w14:textId="46EA0377" w:rsidR="0034061B" w:rsidRDefault="0034061B" w:rsidP="00C90F85">
      <w:pPr>
        <w:pStyle w:val="Corpodetexto"/>
        <w:spacing w:before="40" w:line="280" w:lineRule="auto"/>
        <w:ind w:left="14"/>
        <w:jc w:val="both"/>
        <w:rPr>
          <w:w w:val="105"/>
        </w:rPr>
      </w:pPr>
      <w:r w:rsidRPr="00D158B8">
        <w:rPr>
          <w:w w:val="105"/>
        </w:rPr>
        <w:t>O extrato</w:t>
      </w:r>
      <w:r w:rsidR="00267E91" w:rsidRPr="00D158B8">
        <w:rPr>
          <w:w w:val="105"/>
        </w:rPr>
        <w:t xml:space="preserve"> etanólico</w:t>
      </w:r>
      <w:r w:rsidRPr="00D158B8">
        <w:rPr>
          <w:w w:val="105"/>
        </w:rPr>
        <w:t xml:space="preserve"> seco (</w:t>
      </w:r>
      <w:r w:rsidR="00267E91" w:rsidRPr="00D158B8">
        <w:rPr>
          <w:w w:val="105"/>
        </w:rPr>
        <w:t>3,0</w:t>
      </w:r>
      <w:r w:rsidRPr="00D158B8">
        <w:rPr>
          <w:w w:val="105"/>
        </w:rPr>
        <w:t>g)</w:t>
      </w:r>
      <w:r w:rsidR="00267E91" w:rsidRPr="00D158B8">
        <w:rPr>
          <w:w w:val="105"/>
        </w:rPr>
        <w:t xml:space="preserve"> foi submetido à partição líquido-líquido utilizando acetato de etila e água. Após a separação das fases, formou-se um precipitado insolúvel que não se distribuiu em nenhuma das frações. Esse precipitado (1,5g) foi então utilizado para a realização da</w:t>
      </w:r>
      <w:r w:rsidRPr="00D158B8">
        <w:rPr>
          <w:w w:val="105"/>
        </w:rPr>
        <w:t xml:space="preserve"> cromatografia em coluna</w:t>
      </w:r>
      <w:r w:rsidR="00D01329" w:rsidRPr="00D158B8">
        <w:rPr>
          <w:w w:val="105"/>
        </w:rPr>
        <w:t xml:space="preserve"> (60cm x 2,5 cm)</w:t>
      </w:r>
      <w:r w:rsidRPr="00D158B8">
        <w:rPr>
          <w:w w:val="105"/>
        </w:rPr>
        <w:t xml:space="preserve"> </w:t>
      </w:r>
      <w:r w:rsidR="00C90F85" w:rsidRPr="00D158B8">
        <w:rPr>
          <w:w w:val="105"/>
        </w:rPr>
        <w:t>utilizando</w:t>
      </w:r>
      <w:r w:rsidR="00B909A1" w:rsidRPr="00D158B8">
        <w:rPr>
          <w:w w:val="105"/>
        </w:rPr>
        <w:t xml:space="preserve"> 150g de</w:t>
      </w:r>
      <w:r w:rsidRPr="00D158B8">
        <w:rPr>
          <w:w w:val="105"/>
        </w:rPr>
        <w:t xml:space="preserve"> Sephadex LH 20</w:t>
      </w:r>
      <w:r w:rsidR="00C90F85" w:rsidRPr="00D158B8">
        <w:rPr>
          <w:w w:val="105"/>
        </w:rPr>
        <w:t xml:space="preserve"> como fase estacionária e </w:t>
      </w:r>
      <w:r w:rsidRPr="00D158B8">
        <w:rPr>
          <w:w w:val="105"/>
        </w:rPr>
        <w:t>metanol como fase móvel</w:t>
      </w:r>
      <w:r w:rsidR="00C90F85" w:rsidRPr="00D158B8">
        <w:rPr>
          <w:w w:val="105"/>
        </w:rPr>
        <w:t xml:space="preserve">, resultando em </w:t>
      </w:r>
      <w:r w:rsidRPr="00D158B8">
        <w:rPr>
          <w:w w:val="105"/>
        </w:rPr>
        <w:t xml:space="preserve">217 frações. As frações foram agrupadas </w:t>
      </w:r>
      <w:r w:rsidR="00C90F85" w:rsidRPr="00D158B8">
        <w:rPr>
          <w:w w:val="105"/>
        </w:rPr>
        <w:t>em 10 grupos de acordo com o perfil obtido</w:t>
      </w:r>
      <w:r w:rsidRPr="00D158B8">
        <w:rPr>
          <w:w w:val="105"/>
        </w:rPr>
        <w:t xml:space="preserve"> por</w:t>
      </w:r>
      <w:r w:rsidR="0024300A" w:rsidRPr="00D158B8">
        <w:rPr>
          <w:w w:val="105"/>
        </w:rPr>
        <w:t xml:space="preserve"> CCD</w:t>
      </w:r>
      <w:r w:rsidRPr="00D158B8">
        <w:rPr>
          <w:w w:val="105"/>
        </w:rPr>
        <w:t xml:space="preserve"> em placas de sílica</w:t>
      </w:r>
      <w:r w:rsidR="00C90F85" w:rsidRPr="00D158B8">
        <w:rPr>
          <w:w w:val="105"/>
        </w:rPr>
        <w:t xml:space="preserve"> gel (60G)</w:t>
      </w:r>
      <w:r w:rsidRPr="00D158B8">
        <w:rPr>
          <w:w w:val="105"/>
        </w:rPr>
        <w:t xml:space="preserve">, </w:t>
      </w:r>
      <w:r w:rsidR="00C90F85" w:rsidRPr="00D158B8">
        <w:rPr>
          <w:w w:val="105"/>
        </w:rPr>
        <w:t>avaliadas</w:t>
      </w:r>
      <w:r w:rsidRPr="00D158B8">
        <w:rPr>
          <w:w w:val="105"/>
        </w:rPr>
        <w:t xml:space="preserve"> sob luz UV</w:t>
      </w:r>
      <w:r w:rsidR="00C90F85" w:rsidRPr="00D158B8">
        <w:rPr>
          <w:w w:val="105"/>
        </w:rPr>
        <w:t xml:space="preserve"> (254 e 365 nm) e utilizando reveladores colorimétricos </w:t>
      </w:r>
      <w:r w:rsidR="00C90F85">
        <w:rPr>
          <w:w w:val="105"/>
        </w:rPr>
        <w:t xml:space="preserve">como </w:t>
      </w:r>
      <w:r>
        <w:rPr>
          <w:w w:val="105"/>
        </w:rPr>
        <w:t>anisaldeído</w:t>
      </w:r>
      <w:r w:rsidR="00C90F85">
        <w:rPr>
          <w:w w:val="105"/>
        </w:rPr>
        <w:t>, cloreto férrico e NP/PEG</w:t>
      </w:r>
      <w:r w:rsidR="008D7615">
        <w:rPr>
          <w:w w:val="105"/>
          <w:vertAlign w:val="superscript"/>
        </w:rPr>
        <w:t xml:space="preserve"> </w:t>
      </w:r>
      <w:r w:rsidR="008D7615">
        <w:rPr>
          <w:w w:val="105"/>
        </w:rPr>
        <w:t>(2)</w:t>
      </w:r>
      <w:r w:rsidR="00C90F85">
        <w:rPr>
          <w:w w:val="105"/>
        </w:rPr>
        <w:t>. Os g</w:t>
      </w:r>
      <w:r>
        <w:rPr>
          <w:w w:val="105"/>
        </w:rPr>
        <w:t>rupos de frações foram analisados em</w:t>
      </w:r>
      <w:r w:rsidR="0024300A">
        <w:rPr>
          <w:w w:val="105"/>
        </w:rPr>
        <w:t xml:space="preserve"> CLAE</w:t>
      </w:r>
      <w:r w:rsidR="00C90F85">
        <w:rPr>
          <w:w w:val="105"/>
        </w:rPr>
        <w:t xml:space="preserve"> (</w:t>
      </w:r>
      <w:r>
        <w:rPr>
          <w:w w:val="105"/>
        </w:rPr>
        <w:t xml:space="preserve">detector </w:t>
      </w:r>
      <w:r w:rsidR="00C90F85">
        <w:rPr>
          <w:w w:val="105"/>
        </w:rPr>
        <w:t xml:space="preserve">de arranjo de diodos) em 254 nm, utilizando </w:t>
      </w:r>
      <w:r>
        <w:rPr>
          <w:w w:val="105"/>
        </w:rPr>
        <w:t xml:space="preserve"> </w:t>
      </w:r>
      <w:r w:rsidR="00C90F85">
        <w:rPr>
          <w:w w:val="105"/>
        </w:rPr>
        <w:t>coluna C18 (L</w:t>
      </w:r>
      <w:r w:rsidR="00C90F85" w:rsidRPr="00C90F85">
        <w:rPr>
          <w:w w:val="105"/>
        </w:rPr>
        <w:t>una</w:t>
      </w:r>
      <w:r w:rsidR="00C90F85">
        <w:rPr>
          <w:w w:val="105"/>
        </w:rPr>
        <w:t>,</w:t>
      </w:r>
      <w:r w:rsidR="00C90F85" w:rsidRPr="00C90F85">
        <w:rPr>
          <w:w w:val="105"/>
        </w:rPr>
        <w:t xml:space="preserve"> 5µm 250 x 4,6 mm</w:t>
      </w:r>
      <w:r w:rsidR="00C90F85">
        <w:rPr>
          <w:w w:val="105"/>
        </w:rPr>
        <w:t>), sistema gradiente de análise e</w:t>
      </w:r>
      <w:r w:rsidR="000B0945">
        <w:rPr>
          <w:w w:val="105"/>
        </w:rPr>
        <w:t xml:space="preserve"> fase móvel</w:t>
      </w:r>
      <w:r w:rsidR="00C90F85">
        <w:rPr>
          <w:w w:val="105"/>
        </w:rPr>
        <w:t xml:space="preserve"> contendo mistura de</w:t>
      </w:r>
      <w:r w:rsidR="000B0945">
        <w:rPr>
          <w:w w:val="105"/>
        </w:rPr>
        <w:t xml:space="preserve"> água acidificada </w:t>
      </w:r>
      <w:r w:rsidR="000B0945" w:rsidRPr="00D158B8">
        <w:rPr>
          <w:w w:val="105"/>
        </w:rPr>
        <w:t xml:space="preserve">com </w:t>
      </w:r>
      <w:r w:rsidR="00B909A1" w:rsidRPr="00D158B8">
        <w:rPr>
          <w:w w:val="105"/>
        </w:rPr>
        <w:t xml:space="preserve">ácido fórmico </w:t>
      </w:r>
      <w:r w:rsidR="000B0945" w:rsidRPr="00D158B8">
        <w:rPr>
          <w:w w:val="105"/>
        </w:rPr>
        <w:t>0,</w:t>
      </w:r>
      <w:r w:rsidR="000B0945">
        <w:rPr>
          <w:w w:val="105"/>
        </w:rPr>
        <w:t>1% v/v) (A) e metanol (B). O sistema gradiente de solventes utilizado foi: 5-75% de B (1 – 5min); 75-100% de B (75 – 100); 100% de B (15- 25 min); 100 – 5% de B (25-35 min) com fluxo de 1 mL min</w:t>
      </w:r>
      <w:r w:rsidR="000B0945" w:rsidRPr="000B0945">
        <w:rPr>
          <w:w w:val="105"/>
          <w:vertAlign w:val="superscript"/>
        </w:rPr>
        <w:t>-1</w:t>
      </w:r>
      <w:r w:rsidR="000B0945">
        <w:rPr>
          <w:w w:val="105"/>
        </w:rPr>
        <w:t>.</w:t>
      </w:r>
    </w:p>
    <w:p w14:paraId="5DC3777F" w14:textId="77777777" w:rsidR="00C90F85" w:rsidRDefault="00C90F85" w:rsidP="00C90F85">
      <w:pPr>
        <w:pStyle w:val="Corpodetexto"/>
        <w:spacing w:before="40" w:line="280" w:lineRule="auto"/>
        <w:ind w:left="14"/>
        <w:jc w:val="both"/>
        <w:rPr>
          <w:w w:val="105"/>
        </w:rPr>
      </w:pPr>
    </w:p>
    <w:p w14:paraId="22F30571" w14:textId="77777777" w:rsidR="000B0945" w:rsidRDefault="000B0945" w:rsidP="000B0945">
      <w:pPr>
        <w:pStyle w:val="Ttulo1"/>
        <w:spacing w:before="70"/>
        <w:ind w:left="0" w:right="2"/>
      </w:pPr>
      <w:r>
        <w:rPr>
          <w:spacing w:val="-4"/>
        </w:rPr>
        <w:t>Resultados</w:t>
      </w:r>
      <w:r>
        <w:rPr>
          <w:spacing w:val="-9"/>
        </w:rPr>
        <w:t xml:space="preserve"> </w:t>
      </w:r>
      <w:r>
        <w:rPr>
          <w:spacing w:val="-4"/>
        </w:rPr>
        <w:t>e</w:t>
      </w:r>
      <w:r>
        <w:rPr>
          <w:spacing w:val="-9"/>
        </w:rPr>
        <w:t xml:space="preserve"> </w:t>
      </w:r>
      <w:r>
        <w:rPr>
          <w:spacing w:val="-4"/>
        </w:rPr>
        <w:t>Discussão</w:t>
      </w:r>
    </w:p>
    <w:p w14:paraId="11265DEE" w14:textId="40CA68E4" w:rsidR="002E465D" w:rsidRPr="000B0945" w:rsidRDefault="000B0945" w:rsidP="00526EAA">
      <w:pPr>
        <w:pStyle w:val="Corpodetexto"/>
        <w:spacing w:before="62" w:line="280" w:lineRule="auto"/>
        <w:jc w:val="both"/>
        <w:rPr>
          <w:w w:val="105"/>
        </w:rPr>
        <w:sectPr w:rsidR="002E465D" w:rsidRPr="000B0945">
          <w:type w:val="continuous"/>
          <w:pgSz w:w="11910" w:h="16850"/>
          <w:pgMar w:top="0" w:right="283" w:bottom="0" w:left="283" w:header="720" w:footer="720" w:gutter="0"/>
          <w:cols w:num="2" w:space="720" w:equalWidth="0">
            <w:col w:w="5465" w:space="395"/>
            <w:col w:w="5484"/>
          </w:cols>
        </w:sectPr>
      </w:pPr>
      <w:r>
        <w:rPr>
          <w:w w:val="105"/>
        </w:rPr>
        <w:t>A partir das placas de CCD foi possível identificar os diferentes perfis das frações, indicando a presença de flavonoides nos primeiros frascos coletados (revelados com NP/PEG) e a presença de taninos nos frascos finais da coleta (r</w:t>
      </w:r>
      <w:r w:rsidR="00526EAA">
        <w:rPr>
          <w:w w:val="105"/>
        </w:rPr>
        <w:t>evelados com cloreto férrico), como mostrado na Tabela 1.</w:t>
      </w:r>
    </w:p>
    <w:p w14:paraId="07EE36D3" w14:textId="77777777" w:rsidR="009D303C" w:rsidRDefault="009D303C">
      <w:pPr>
        <w:pStyle w:val="Corpodetexto"/>
        <w:spacing w:before="220"/>
      </w:pPr>
    </w:p>
    <w:p w14:paraId="58B9FB71" w14:textId="77777777" w:rsidR="009D303C" w:rsidRDefault="004061C8">
      <w:pPr>
        <w:pStyle w:val="Corpodetexto"/>
        <w:ind w:left="8988"/>
      </w:pPr>
      <w:r>
        <w:rPr>
          <w:noProof/>
          <w:lang w:val="pt-BR" w:eastAsia="pt-BR"/>
        </w:rPr>
        <w:drawing>
          <wp:inline distT="0" distB="0" distL="0" distR="0" wp14:anchorId="062AA64C" wp14:editId="2D3A6E61">
            <wp:extent cx="1452880" cy="1447165"/>
            <wp:effectExtent l="0" t="0" r="0" b="0"/>
            <wp:docPr id="10" name="Imag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 10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53366" cy="1447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F02DD" w14:textId="77777777" w:rsidR="009D303C" w:rsidRDefault="009D303C">
      <w:pPr>
        <w:pStyle w:val="Corpodetexto"/>
        <w:sectPr w:rsidR="009D303C">
          <w:pgSz w:w="11910" w:h="16850"/>
          <w:pgMar w:top="0" w:right="283" w:bottom="0" w:left="283" w:header="720" w:footer="720" w:gutter="0"/>
          <w:cols w:space="720"/>
        </w:sectPr>
      </w:pPr>
    </w:p>
    <w:p w14:paraId="2B93E3C5" w14:textId="3B8551A0" w:rsidR="00B50EF1" w:rsidRDefault="004061C8" w:rsidP="002E465D">
      <w:pPr>
        <w:pStyle w:val="Corpodetexto"/>
        <w:spacing w:before="62" w:line="280" w:lineRule="auto"/>
        <w:jc w:val="both"/>
        <w:rPr>
          <w:b/>
          <w:w w:val="105"/>
        </w:rPr>
      </w:pPr>
      <w:r>
        <w:rPr>
          <w:noProof/>
          <w:lang w:val="pt-BR" w:eastAsia="pt-BR"/>
        </w:rPr>
        <mc:AlternateContent>
          <mc:Choice Requires="wpg">
            <w:drawing>
              <wp:anchor distT="0" distB="0" distL="0" distR="0" simplePos="0" relativeHeight="251663360" behindDoc="1" locked="0" layoutInCell="1" allowOverlap="1" wp14:anchorId="35A93EA1" wp14:editId="38D47397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2646680" cy="3060065"/>
                <wp:effectExtent l="0" t="0" r="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46680" cy="3060065"/>
                          <a:chOff x="0" y="0"/>
                          <a:chExt cx="2646680" cy="3060065"/>
                        </a:xfrm>
                      </wpg:grpSpPr>
                      <wps:wsp>
                        <wps:cNvPr id="12" name="Graphic 12"/>
                        <wps:cNvSpPr/>
                        <wps:spPr>
                          <a:xfrm>
                            <a:off x="0" y="0"/>
                            <a:ext cx="2646680" cy="30600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646680" h="3060065">
                                <a:moveTo>
                                  <a:pt x="0" y="3060042"/>
                                </a:moveTo>
                                <a:lnTo>
                                  <a:pt x="0" y="0"/>
                                </a:lnTo>
                                <a:lnTo>
                                  <a:pt x="2646649" y="0"/>
                                </a:lnTo>
                                <a:lnTo>
                                  <a:pt x="2616923" y="42783"/>
                                </a:lnTo>
                                <a:lnTo>
                                  <a:pt x="2590952" y="76885"/>
                                </a:lnTo>
                                <a:lnTo>
                                  <a:pt x="2558909" y="114017"/>
                                </a:lnTo>
                                <a:lnTo>
                                  <a:pt x="2541885" y="135648"/>
                                </a:lnTo>
                                <a:lnTo>
                                  <a:pt x="2508332" y="179401"/>
                                </a:lnTo>
                                <a:lnTo>
                                  <a:pt x="2458112" y="233604"/>
                                </a:lnTo>
                                <a:lnTo>
                                  <a:pt x="2388374" y="295904"/>
                                </a:lnTo>
                                <a:lnTo>
                                  <a:pt x="2358108" y="320881"/>
                                </a:lnTo>
                                <a:lnTo>
                                  <a:pt x="2293078" y="364402"/>
                                </a:lnTo>
                                <a:lnTo>
                                  <a:pt x="2243115" y="395362"/>
                                </a:lnTo>
                                <a:lnTo>
                                  <a:pt x="2181994" y="428470"/>
                                </a:lnTo>
                                <a:lnTo>
                                  <a:pt x="2119161" y="457629"/>
                                </a:lnTo>
                                <a:lnTo>
                                  <a:pt x="2056070" y="484368"/>
                                </a:lnTo>
                                <a:lnTo>
                                  <a:pt x="1992225" y="509596"/>
                                </a:lnTo>
                                <a:lnTo>
                                  <a:pt x="1947263" y="527369"/>
                                </a:lnTo>
                                <a:lnTo>
                                  <a:pt x="1858326" y="565543"/>
                                </a:lnTo>
                                <a:lnTo>
                                  <a:pt x="1813516" y="583751"/>
                                </a:lnTo>
                                <a:lnTo>
                                  <a:pt x="1760756" y="604386"/>
                                </a:lnTo>
                                <a:lnTo>
                                  <a:pt x="1707530" y="623598"/>
                                </a:lnTo>
                                <a:lnTo>
                                  <a:pt x="1679789" y="633838"/>
                                </a:lnTo>
                                <a:lnTo>
                                  <a:pt x="1625527" y="656788"/>
                                </a:lnTo>
                                <a:lnTo>
                                  <a:pt x="1571732" y="676843"/>
                                </a:lnTo>
                                <a:lnTo>
                                  <a:pt x="1520568" y="699331"/>
                                </a:lnTo>
                                <a:lnTo>
                                  <a:pt x="1494667" y="709603"/>
                                </a:lnTo>
                                <a:lnTo>
                                  <a:pt x="1458644" y="723330"/>
                                </a:lnTo>
                                <a:lnTo>
                                  <a:pt x="1423135" y="738214"/>
                                </a:lnTo>
                                <a:lnTo>
                                  <a:pt x="1317562" y="784715"/>
                                </a:lnTo>
                                <a:lnTo>
                                  <a:pt x="1282661" y="800995"/>
                                </a:lnTo>
                                <a:lnTo>
                                  <a:pt x="1248028" y="817950"/>
                                </a:lnTo>
                                <a:lnTo>
                                  <a:pt x="1213690" y="835570"/>
                                </a:lnTo>
                                <a:lnTo>
                                  <a:pt x="1168185" y="861002"/>
                                </a:lnTo>
                                <a:lnTo>
                                  <a:pt x="1123580" y="887653"/>
                                </a:lnTo>
                                <a:lnTo>
                                  <a:pt x="1075699" y="918952"/>
                                </a:lnTo>
                                <a:lnTo>
                                  <a:pt x="1029792" y="953444"/>
                                </a:lnTo>
                                <a:lnTo>
                                  <a:pt x="996125" y="980890"/>
                                </a:lnTo>
                                <a:lnTo>
                                  <a:pt x="963202" y="1009148"/>
                                </a:lnTo>
                                <a:lnTo>
                                  <a:pt x="931114" y="1038307"/>
                                </a:lnTo>
                                <a:lnTo>
                                  <a:pt x="899952" y="1068453"/>
                                </a:lnTo>
                                <a:lnTo>
                                  <a:pt x="855740" y="1115318"/>
                                </a:lnTo>
                                <a:lnTo>
                                  <a:pt x="813560" y="1164100"/>
                                </a:lnTo>
                                <a:lnTo>
                                  <a:pt x="786635" y="1198153"/>
                                </a:lnTo>
                                <a:lnTo>
                                  <a:pt x="761608" y="1233512"/>
                                </a:lnTo>
                                <a:lnTo>
                                  <a:pt x="738200" y="1269917"/>
                                </a:lnTo>
                                <a:lnTo>
                                  <a:pt x="716132" y="1307106"/>
                                </a:lnTo>
                                <a:lnTo>
                                  <a:pt x="695732" y="1344672"/>
                                </a:lnTo>
                                <a:lnTo>
                                  <a:pt x="677065" y="1383164"/>
                                </a:lnTo>
                                <a:lnTo>
                                  <a:pt x="660147" y="1422534"/>
                                </a:lnTo>
                                <a:lnTo>
                                  <a:pt x="644997" y="1462736"/>
                                </a:lnTo>
                                <a:lnTo>
                                  <a:pt x="631614" y="1501656"/>
                                </a:lnTo>
                                <a:lnTo>
                                  <a:pt x="618617" y="1540715"/>
                                </a:lnTo>
                                <a:lnTo>
                                  <a:pt x="605866" y="1579846"/>
                                </a:lnTo>
                                <a:lnTo>
                                  <a:pt x="593224" y="1618985"/>
                                </a:lnTo>
                                <a:lnTo>
                                  <a:pt x="578867" y="1667225"/>
                                </a:lnTo>
                                <a:lnTo>
                                  <a:pt x="566427" y="1716220"/>
                                </a:lnTo>
                                <a:lnTo>
                                  <a:pt x="563836" y="1725632"/>
                                </a:lnTo>
                                <a:lnTo>
                                  <a:pt x="560773" y="1734942"/>
                                </a:lnTo>
                                <a:lnTo>
                                  <a:pt x="557681" y="1744253"/>
                                </a:lnTo>
                                <a:lnTo>
                                  <a:pt x="555003" y="1753665"/>
                                </a:lnTo>
                                <a:lnTo>
                                  <a:pt x="544752" y="1798779"/>
                                </a:lnTo>
                                <a:lnTo>
                                  <a:pt x="535172" y="1844046"/>
                                </a:lnTo>
                                <a:lnTo>
                                  <a:pt x="525178" y="1889225"/>
                                </a:lnTo>
                                <a:lnTo>
                                  <a:pt x="513685" y="1934078"/>
                                </a:lnTo>
                                <a:lnTo>
                                  <a:pt x="510103" y="1949032"/>
                                </a:lnTo>
                                <a:lnTo>
                                  <a:pt x="507272" y="1964205"/>
                                </a:lnTo>
                                <a:lnTo>
                                  <a:pt x="504521" y="1979406"/>
                                </a:lnTo>
                                <a:lnTo>
                                  <a:pt x="501178" y="1994448"/>
                                </a:lnTo>
                                <a:lnTo>
                                  <a:pt x="495086" y="2017775"/>
                                </a:lnTo>
                                <a:lnTo>
                                  <a:pt x="488747" y="2041052"/>
                                </a:lnTo>
                                <a:lnTo>
                                  <a:pt x="481944" y="2064183"/>
                                </a:lnTo>
                                <a:lnTo>
                                  <a:pt x="474459" y="2087074"/>
                                </a:lnTo>
                                <a:lnTo>
                                  <a:pt x="466164" y="2113737"/>
                                </a:lnTo>
                                <a:lnTo>
                                  <a:pt x="458897" y="2140668"/>
                                </a:lnTo>
                                <a:lnTo>
                                  <a:pt x="451549" y="2167570"/>
                                </a:lnTo>
                                <a:lnTo>
                                  <a:pt x="443015" y="2194145"/>
                                </a:lnTo>
                                <a:lnTo>
                                  <a:pt x="427307" y="2240539"/>
                                </a:lnTo>
                                <a:lnTo>
                                  <a:pt x="412695" y="2287299"/>
                                </a:lnTo>
                                <a:lnTo>
                                  <a:pt x="398024" y="2334067"/>
                                </a:lnTo>
                                <a:lnTo>
                                  <a:pt x="382142" y="2380482"/>
                                </a:lnTo>
                                <a:lnTo>
                                  <a:pt x="371222" y="2408955"/>
                                </a:lnTo>
                                <a:lnTo>
                                  <a:pt x="359895" y="2437265"/>
                                </a:lnTo>
                                <a:lnTo>
                                  <a:pt x="348859" y="2465655"/>
                                </a:lnTo>
                                <a:lnTo>
                                  <a:pt x="326028" y="2530010"/>
                                </a:lnTo>
                                <a:lnTo>
                                  <a:pt x="295905" y="2599232"/>
                                </a:lnTo>
                                <a:lnTo>
                                  <a:pt x="265065" y="2665985"/>
                                </a:lnTo>
                                <a:lnTo>
                                  <a:pt x="232927" y="2730170"/>
                                </a:lnTo>
                                <a:lnTo>
                                  <a:pt x="190359" y="2805651"/>
                                </a:lnTo>
                                <a:lnTo>
                                  <a:pt x="162676" y="2847981"/>
                                </a:lnTo>
                                <a:lnTo>
                                  <a:pt x="133600" y="2889338"/>
                                </a:lnTo>
                                <a:lnTo>
                                  <a:pt x="103797" y="2930200"/>
                                </a:lnTo>
                                <a:lnTo>
                                  <a:pt x="59428" y="2985777"/>
                                </a:lnTo>
                                <a:lnTo>
                                  <a:pt x="45015" y="3004588"/>
                                </a:lnTo>
                                <a:lnTo>
                                  <a:pt x="13701" y="3044498"/>
                                </a:lnTo>
                                <a:lnTo>
                                  <a:pt x="0" y="30600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1D8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" name="Image 13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85799" y="203884"/>
                            <a:ext cx="1628774" cy="163829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2866614" id="Group 11" o:spid="_x0000_s1026" style="position:absolute;margin-left:0;margin-top:0;width:208.4pt;height:240.95pt;z-index:-251653120;mso-wrap-distance-left:0;mso-wrap-distance-right:0;mso-position-horizontal-relative:page;mso-position-vertical-relative:page" coordsize="26466,306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">
                <v:shape id="Graphic 12" o:spid="_x0000_s1027" style="position:absolute;width:26466;height:30600;visibility:visible;mso-wrap-style:square;v-text-anchor:top" coordsize="2646680,306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" path="m,3060042l,,2646649,r-29726,42783l2590952,76885r-32043,37132l2541885,135648r-33553,43753l2458112,233604r-69738,62300l2358108,320881r-65030,43521l2243115,395362r-61121,33108l2119161,457629r-63091,26739l1992225,509596r-44962,17773l1858326,565543r-44810,18208l1760756,604386r-53226,19212l1679789,633838r-54262,22950l1571732,676843r-51164,22488l1494667,709603r-36023,13727l1423135,738214r-105573,46501l1282661,800995r-34633,16955l1213690,835570r-45505,25432l1123580,887653r-47881,31299l1029792,953444r-33667,27446l963202,1009148r-32088,29159l899952,1068453r-44212,46865l813560,1164100r-26925,34053l761608,1233512r-23408,36405l716132,1307106r-20400,37566l677065,1383164r-16918,39370l644997,1462736r-13383,38920l618617,1540715r-12751,39131l593224,1618985r-14357,48240l566427,1716220r-2591,9412l560773,1734942r-3092,9311l555003,1753665r-10251,45114l535172,1844046r-9994,45179l513685,1934078r-3582,14954l507272,1964205r-2751,15201l501178,1994448r-6092,23327l488747,2041052r-6803,23131l474459,2087074r-8295,26663l458897,2140668r-7348,26902l443015,2194145r-15708,46394l412695,2287299r-14671,46768l382142,2380482r-10920,28473l359895,2437265r-11036,28390l326028,2530010r-30123,69222l265065,2665985r-32138,64185l190359,2805651r-27683,42330l133600,2889338r-29803,40862l59428,2985777r-14413,18811l13701,3044498,,3060042xe" fillcolor="#fff1d8" stroked="f">
                  <v:path arrowok="t"/>
                </v:shape>
                <v:shape id="Image 13" o:spid="_x0000_s1028" type="#_x0000_t75" style="position:absolute;left:1857;top:2038;width:16288;height:16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">
                  <v:imagedata r:id="rId11" o:title=""/>
                </v:shape>
                <w10:wrap anchorx="page" anchory="page"/>
              </v:group>
            </w:pict>
          </mc:Fallback>
        </mc:AlternateContent>
      </w:r>
      <w:r>
        <w:rPr>
          <w:noProof/>
          <w:lang w:val="pt-BR" w:eastAsia="pt-BR"/>
        </w:rPr>
        <mc:AlternateContent>
          <mc:Choice Requires="wps">
            <w:drawing>
              <wp:anchor distT="0" distB="0" distL="0" distR="0" simplePos="0" relativeHeight="251661312" behindDoc="0" locked="0" layoutInCell="1" allowOverlap="1" wp14:anchorId="49633E2C" wp14:editId="7F550169">
                <wp:simplePos x="0" y="0"/>
                <wp:positionH relativeFrom="page">
                  <wp:posOffset>4928870</wp:posOffset>
                </wp:positionH>
                <wp:positionV relativeFrom="page">
                  <wp:posOffset>7649210</wp:posOffset>
                </wp:positionV>
                <wp:extent cx="2633980" cy="3047365"/>
                <wp:effectExtent l="0" t="0" r="0" b="0"/>
                <wp:wrapNone/>
                <wp:docPr id="14" name="Graphic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3980" cy="304736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633980" h="3047365">
                              <a:moveTo>
                                <a:pt x="2633495" y="0"/>
                              </a:moveTo>
                              <a:lnTo>
                                <a:pt x="2633495" y="3046926"/>
                              </a:lnTo>
                              <a:lnTo>
                                <a:pt x="0" y="3046926"/>
                              </a:lnTo>
                              <a:lnTo>
                                <a:pt x="23390" y="3012043"/>
                              </a:lnTo>
                              <a:lnTo>
                                <a:pt x="48512" y="2977429"/>
                              </a:lnTo>
                              <a:lnTo>
                                <a:pt x="93823" y="2923424"/>
                              </a:lnTo>
                              <a:lnTo>
                                <a:pt x="110847" y="2901792"/>
                              </a:lnTo>
                              <a:lnTo>
                                <a:pt x="144401" y="2858040"/>
                              </a:lnTo>
                              <a:lnTo>
                                <a:pt x="194620" y="2803837"/>
                              </a:lnTo>
                              <a:lnTo>
                                <a:pt x="264358" y="2741537"/>
                              </a:lnTo>
                              <a:lnTo>
                                <a:pt x="294624" y="2716559"/>
                              </a:lnTo>
                              <a:lnTo>
                                <a:pt x="359655" y="2673038"/>
                              </a:lnTo>
                              <a:lnTo>
                                <a:pt x="409618" y="2642079"/>
                              </a:lnTo>
                              <a:lnTo>
                                <a:pt x="470738" y="2608970"/>
                              </a:lnTo>
                              <a:lnTo>
                                <a:pt x="533572" y="2579812"/>
                              </a:lnTo>
                              <a:lnTo>
                                <a:pt x="596662" y="2553073"/>
                              </a:lnTo>
                              <a:lnTo>
                                <a:pt x="660507" y="2527845"/>
                              </a:lnTo>
                              <a:lnTo>
                                <a:pt x="705469" y="2510072"/>
                              </a:lnTo>
                              <a:lnTo>
                                <a:pt x="794406" y="2471898"/>
                              </a:lnTo>
                              <a:lnTo>
                                <a:pt x="839216" y="2453689"/>
                              </a:lnTo>
                              <a:lnTo>
                                <a:pt x="891977" y="2433055"/>
                              </a:lnTo>
                              <a:lnTo>
                                <a:pt x="945202" y="2413843"/>
                              </a:lnTo>
                              <a:lnTo>
                                <a:pt x="972944" y="2403602"/>
                              </a:lnTo>
                              <a:lnTo>
                                <a:pt x="1027206" y="2380653"/>
                              </a:lnTo>
                              <a:lnTo>
                                <a:pt x="1081001" y="2360598"/>
                              </a:lnTo>
                              <a:lnTo>
                                <a:pt x="1132164" y="2338109"/>
                              </a:lnTo>
                              <a:lnTo>
                                <a:pt x="1158065" y="2327838"/>
                              </a:lnTo>
                              <a:lnTo>
                                <a:pt x="1194089" y="2314111"/>
                              </a:lnTo>
                              <a:lnTo>
                                <a:pt x="1229597" y="2299226"/>
                              </a:lnTo>
                              <a:lnTo>
                                <a:pt x="1335170" y="2252726"/>
                              </a:lnTo>
                              <a:lnTo>
                                <a:pt x="1370071" y="2236446"/>
                              </a:lnTo>
                              <a:lnTo>
                                <a:pt x="1404704" y="2219490"/>
                              </a:lnTo>
                              <a:lnTo>
                                <a:pt x="1439043" y="2201871"/>
                              </a:lnTo>
                              <a:lnTo>
                                <a:pt x="1484548" y="2176439"/>
                              </a:lnTo>
                              <a:lnTo>
                                <a:pt x="1529152" y="2149787"/>
                              </a:lnTo>
                              <a:lnTo>
                                <a:pt x="1577034" y="2118489"/>
                              </a:lnTo>
                              <a:lnTo>
                                <a:pt x="1622941" y="2083996"/>
                              </a:lnTo>
                              <a:lnTo>
                                <a:pt x="1656608" y="2056551"/>
                              </a:lnTo>
                              <a:lnTo>
                                <a:pt x="1689530" y="2028293"/>
                              </a:lnTo>
                              <a:lnTo>
                                <a:pt x="1721618" y="1999134"/>
                              </a:lnTo>
                              <a:lnTo>
                                <a:pt x="1752780" y="1968988"/>
                              </a:lnTo>
                              <a:lnTo>
                                <a:pt x="1796993" y="1922122"/>
                              </a:lnTo>
                              <a:lnTo>
                                <a:pt x="1839172" y="1873340"/>
                              </a:lnTo>
                              <a:lnTo>
                                <a:pt x="1866098" y="1839288"/>
                              </a:lnTo>
                              <a:lnTo>
                                <a:pt x="1891125" y="1803929"/>
                              </a:lnTo>
                              <a:lnTo>
                                <a:pt x="1914533" y="1767524"/>
                              </a:lnTo>
                              <a:lnTo>
                                <a:pt x="1936601" y="1730335"/>
                              </a:lnTo>
                              <a:lnTo>
                                <a:pt x="1957000" y="1692769"/>
                              </a:lnTo>
                              <a:lnTo>
                                <a:pt x="1975668" y="1654277"/>
                              </a:lnTo>
                              <a:lnTo>
                                <a:pt x="1992586" y="1614907"/>
                              </a:lnTo>
                              <a:lnTo>
                                <a:pt x="2007736" y="1574705"/>
                              </a:lnTo>
                              <a:lnTo>
                                <a:pt x="2021118" y="1535784"/>
                              </a:lnTo>
                              <a:lnTo>
                                <a:pt x="2034116" y="1496726"/>
                              </a:lnTo>
                              <a:lnTo>
                                <a:pt x="2046867" y="1457594"/>
                              </a:lnTo>
                              <a:lnTo>
                                <a:pt x="2059509" y="1418456"/>
                              </a:lnTo>
                              <a:lnTo>
                                <a:pt x="2073866" y="1370216"/>
                              </a:lnTo>
                              <a:lnTo>
                                <a:pt x="2086306" y="1321221"/>
                              </a:lnTo>
                              <a:lnTo>
                                <a:pt x="2088897" y="1311809"/>
                              </a:lnTo>
                              <a:lnTo>
                                <a:pt x="2091959" y="1302498"/>
                              </a:lnTo>
                              <a:lnTo>
                                <a:pt x="2095051" y="1293188"/>
                              </a:lnTo>
                              <a:lnTo>
                                <a:pt x="2097729" y="1283776"/>
                              </a:lnTo>
                              <a:lnTo>
                                <a:pt x="2107981" y="1238662"/>
                              </a:lnTo>
                              <a:lnTo>
                                <a:pt x="2117560" y="1193395"/>
                              </a:lnTo>
                              <a:lnTo>
                                <a:pt x="2127554" y="1148216"/>
                              </a:lnTo>
                              <a:lnTo>
                                <a:pt x="2139047" y="1103363"/>
                              </a:lnTo>
                              <a:lnTo>
                                <a:pt x="2142630" y="1088408"/>
                              </a:lnTo>
                              <a:lnTo>
                                <a:pt x="2145461" y="1073236"/>
                              </a:lnTo>
                              <a:lnTo>
                                <a:pt x="2148212" y="1058035"/>
                              </a:lnTo>
                              <a:lnTo>
                                <a:pt x="2151555" y="1042993"/>
                              </a:lnTo>
                              <a:lnTo>
                                <a:pt x="2157647" y="1019666"/>
                              </a:lnTo>
                              <a:lnTo>
                                <a:pt x="2163985" y="996389"/>
                              </a:lnTo>
                              <a:lnTo>
                                <a:pt x="2170788" y="973258"/>
                              </a:lnTo>
                              <a:lnTo>
                                <a:pt x="2178274" y="950366"/>
                              </a:lnTo>
                              <a:lnTo>
                                <a:pt x="2186569" y="923704"/>
                              </a:lnTo>
                              <a:lnTo>
                                <a:pt x="2193836" y="896773"/>
                              </a:lnTo>
                              <a:lnTo>
                                <a:pt x="2201183" y="869871"/>
                              </a:lnTo>
                              <a:lnTo>
                                <a:pt x="2209717" y="843296"/>
                              </a:lnTo>
                              <a:lnTo>
                                <a:pt x="2225426" y="796902"/>
                              </a:lnTo>
                              <a:lnTo>
                                <a:pt x="2240038" y="750142"/>
                              </a:lnTo>
                              <a:lnTo>
                                <a:pt x="2254708" y="703374"/>
                              </a:lnTo>
                              <a:lnTo>
                                <a:pt x="2270591" y="656959"/>
                              </a:lnTo>
                              <a:lnTo>
                                <a:pt x="2281511" y="628485"/>
                              </a:lnTo>
                              <a:lnTo>
                                <a:pt x="2292837" y="600175"/>
                              </a:lnTo>
                              <a:lnTo>
                                <a:pt x="2303874" y="571786"/>
                              </a:lnTo>
                              <a:lnTo>
                                <a:pt x="2326704" y="507431"/>
                              </a:lnTo>
                              <a:lnTo>
                                <a:pt x="2356827" y="438209"/>
                              </a:lnTo>
                              <a:lnTo>
                                <a:pt x="2387668" y="371455"/>
                              </a:lnTo>
                              <a:lnTo>
                                <a:pt x="2419806" y="307271"/>
                              </a:lnTo>
                              <a:lnTo>
                                <a:pt x="2462374" y="231789"/>
                              </a:lnTo>
                              <a:lnTo>
                                <a:pt x="2490056" y="189460"/>
                              </a:lnTo>
                              <a:lnTo>
                                <a:pt x="2519133" y="148103"/>
                              </a:lnTo>
                              <a:lnTo>
                                <a:pt x="2548935" y="107240"/>
                              </a:lnTo>
                              <a:lnTo>
                                <a:pt x="2593305" y="51664"/>
                              </a:lnTo>
                              <a:lnTo>
                                <a:pt x="2607717" y="32852"/>
                              </a:lnTo>
                              <a:lnTo>
                                <a:pt x="263349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1D8"/>
                        </a:solidFill>
                      </wps:spPr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3B6B3E" id="Graphic 14" o:spid="_x0000_s1026" style="position:absolute;margin-left:388.1pt;margin-top:602.3pt;width:207.4pt;height:239.95pt;z-index:25166131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2633980,3047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" path="m2633495,r,3046926l,3046926r23390,-34883l48512,2977429r45311,-54005l110847,2901792r33554,-43752l194620,2803837r69738,-62300l294624,2716559r65031,-43521l409618,2642079r61120,-33109l533572,2579812r63090,-26739l660507,2527845r44962,-17773l794406,2471898r44810,-18209l891977,2433055r53225,-19212l972944,2403602r54262,-22949l1081001,2360598r51163,-22489l1158065,2327838r36024,-13727l1229597,2299226r105573,-46500l1370071,2236446r34633,-16956l1439043,2201871r45505,-25432l1529152,2149787r47882,-31298l1622941,2083996r33667,-27445l1689530,2028293r32088,-29159l1752780,1968988r44213,-46866l1839172,1873340r26926,-34052l1891125,1803929r23408,-36405l1936601,1730335r20399,-37566l1975668,1654277r16918,-39370l2007736,1574705r13382,-38921l2034116,1496726r12751,-39132l2059509,1418456r14357,-48240l2086306,1321221r2591,-9412l2091959,1302498r3092,-9310l2097729,1283776r10252,-45114l2117560,1193395r9994,-45179l2139047,1103363r3583,-14955l2145461,1073236r2751,-15201l2151555,1042993r6092,-23327l2163985,996389r6803,-23131l2178274,950366r8295,-26662l2193836,896773r7347,-26902l2209717,843296r15709,-46394l2240038,750142r14670,-46768l2270591,656959r10920,-28474l2292837,600175r11037,-28389l2326704,507431r30123,-69222l2387668,371455r32138,-64184l2462374,231789r27682,-42329l2519133,148103r29802,-40863l2593305,51664r14412,-18812l2633495,xe" fillcolor="#fff1d8" stroked="f">
                <v:path arrowok="t"/>
                <w10:wrap anchorx="page" anchory="page"/>
              </v:shape>
            </w:pict>
          </mc:Fallback>
        </mc:AlternateContent>
      </w:r>
    </w:p>
    <w:p w14:paraId="5337F28B" w14:textId="5E1CF414" w:rsidR="003966B1" w:rsidRDefault="002A3CD5" w:rsidP="003966B1">
      <w:pPr>
        <w:pStyle w:val="Corpodetexto"/>
        <w:spacing w:before="62" w:line="280" w:lineRule="auto"/>
        <w:jc w:val="both"/>
        <w:rPr>
          <w:w w:val="105"/>
        </w:rPr>
      </w:pPr>
      <w:r>
        <w:rPr>
          <w:b/>
          <w:w w:val="105"/>
        </w:rPr>
        <w:t>Tabela</w:t>
      </w:r>
      <w:r w:rsidR="003966B1">
        <w:rPr>
          <w:b/>
          <w:w w:val="105"/>
        </w:rPr>
        <w:t xml:space="preserve"> 1: </w:t>
      </w:r>
      <w:r w:rsidR="003966B1" w:rsidRPr="000B0945">
        <w:rPr>
          <w:w w:val="105"/>
        </w:rPr>
        <w:t>Análises por cromatografia em cam</w:t>
      </w:r>
      <w:r w:rsidR="003966B1">
        <w:rPr>
          <w:w w:val="105"/>
        </w:rPr>
        <w:t>ada delgada (CCD) das frações da coluna SEPHADEX LH20 do</w:t>
      </w:r>
      <w:r w:rsidR="003966B1" w:rsidRPr="000B0945">
        <w:rPr>
          <w:w w:val="105"/>
        </w:rPr>
        <w:t xml:space="preserve"> extrato etanólico </w:t>
      </w:r>
      <w:r w:rsidR="003966B1">
        <w:rPr>
          <w:w w:val="105"/>
        </w:rPr>
        <w:t xml:space="preserve">das folhas </w:t>
      </w:r>
      <w:r w:rsidR="003966B1" w:rsidRPr="000B0945">
        <w:rPr>
          <w:w w:val="105"/>
        </w:rPr>
        <w:t xml:space="preserve">de </w:t>
      </w:r>
      <w:r w:rsidR="003966B1" w:rsidRPr="000B0945">
        <w:rPr>
          <w:i/>
          <w:iCs/>
          <w:w w:val="105"/>
        </w:rPr>
        <w:t>Lafoensia replicata</w:t>
      </w:r>
      <w:r w:rsidR="003966B1" w:rsidRPr="000B0945">
        <w:rPr>
          <w:w w:val="105"/>
        </w:rPr>
        <w:t>.</w:t>
      </w:r>
    </w:p>
    <w:p w14:paraId="3B2D811A" w14:textId="77777777" w:rsidR="000B0945" w:rsidRDefault="000B0945" w:rsidP="002E465D">
      <w:pPr>
        <w:pStyle w:val="Corpodetexto"/>
        <w:spacing w:before="62" w:line="280" w:lineRule="auto"/>
        <w:jc w:val="both"/>
        <w:rPr>
          <w:w w:val="105"/>
        </w:rPr>
      </w:pPr>
    </w:p>
    <w:tbl>
      <w:tblPr>
        <w:tblStyle w:val="Tabelacomgrade"/>
        <w:tblW w:w="5495" w:type="dxa"/>
        <w:tblLook w:val="04A0" w:firstRow="1" w:lastRow="0" w:firstColumn="1" w:lastColumn="0" w:noHBand="0" w:noVBand="1"/>
      </w:tblPr>
      <w:tblGrid>
        <w:gridCol w:w="1183"/>
        <w:gridCol w:w="2113"/>
        <w:gridCol w:w="2199"/>
      </w:tblGrid>
      <w:tr w:rsidR="000B0945" w14:paraId="5C098947" w14:textId="77777777" w:rsidTr="00526EAA">
        <w:trPr>
          <w:trHeight w:val="392"/>
        </w:trPr>
        <w:tc>
          <w:tcPr>
            <w:tcW w:w="1183" w:type="dxa"/>
          </w:tcPr>
          <w:p w14:paraId="2EA06543" w14:textId="77777777" w:rsidR="000B0945" w:rsidRDefault="000B0945" w:rsidP="004061C8">
            <w:pPr>
              <w:pStyle w:val="Corpodetexto"/>
              <w:ind w:right="-58"/>
            </w:pPr>
          </w:p>
        </w:tc>
        <w:tc>
          <w:tcPr>
            <w:tcW w:w="2113" w:type="dxa"/>
          </w:tcPr>
          <w:p w14:paraId="5A598538" w14:textId="03468B41" w:rsidR="000B0945" w:rsidRDefault="00D879A3" w:rsidP="004061C8">
            <w:pPr>
              <w:pStyle w:val="Corpodetexto"/>
              <w:ind w:right="-58"/>
              <w:jc w:val="center"/>
            </w:pPr>
            <w:r>
              <w:t>Frações</w:t>
            </w:r>
            <w:r w:rsidR="000B0945">
              <w:t xml:space="preserve"> 1 ao 7</w:t>
            </w:r>
          </w:p>
        </w:tc>
        <w:tc>
          <w:tcPr>
            <w:tcW w:w="2199" w:type="dxa"/>
          </w:tcPr>
          <w:p w14:paraId="375892EE" w14:textId="40E36C0F" w:rsidR="000B0945" w:rsidRDefault="00D879A3" w:rsidP="004061C8">
            <w:pPr>
              <w:pStyle w:val="Corpodetexto"/>
              <w:ind w:right="-58"/>
              <w:jc w:val="center"/>
            </w:pPr>
            <w:r>
              <w:t>Frações</w:t>
            </w:r>
            <w:r w:rsidR="000B0945">
              <w:t xml:space="preserve"> 8 ao 13</w:t>
            </w:r>
          </w:p>
        </w:tc>
      </w:tr>
      <w:tr w:rsidR="000B0945" w14:paraId="74D23DB6" w14:textId="77777777" w:rsidTr="00526EAA">
        <w:trPr>
          <w:trHeight w:val="409"/>
        </w:trPr>
        <w:tc>
          <w:tcPr>
            <w:tcW w:w="1183" w:type="dxa"/>
          </w:tcPr>
          <w:p w14:paraId="74E45A4E" w14:textId="77777777" w:rsidR="000B0945" w:rsidRDefault="000B0945" w:rsidP="004061C8">
            <w:pPr>
              <w:pStyle w:val="Corpodetexto"/>
              <w:ind w:right="-58"/>
              <w:jc w:val="center"/>
            </w:pPr>
          </w:p>
          <w:p w14:paraId="776969A7" w14:textId="77777777" w:rsidR="000B0945" w:rsidRDefault="000B0945" w:rsidP="004061C8">
            <w:pPr>
              <w:pStyle w:val="Corpodetexto"/>
              <w:ind w:right="-58"/>
              <w:jc w:val="center"/>
            </w:pPr>
          </w:p>
          <w:p w14:paraId="22072DAC" w14:textId="77777777" w:rsidR="000B0945" w:rsidRDefault="000B0945" w:rsidP="004061C8">
            <w:pPr>
              <w:pStyle w:val="Corpodetexto"/>
              <w:ind w:right="-58"/>
            </w:pPr>
            <w:r>
              <w:t>Anisaldeído</w:t>
            </w:r>
          </w:p>
        </w:tc>
        <w:tc>
          <w:tcPr>
            <w:tcW w:w="2113" w:type="dxa"/>
          </w:tcPr>
          <w:p w14:paraId="086FD8A9" w14:textId="77777777" w:rsidR="000B0945" w:rsidRDefault="000B0945" w:rsidP="004061C8">
            <w:pPr>
              <w:pStyle w:val="Corpodetexto"/>
              <w:ind w:right="-58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  <w:lang w:val="pt-BR" w:eastAsia="pt-BR"/>
              </w:rPr>
              <w:drawing>
                <wp:inline distT="0" distB="0" distL="0" distR="0" wp14:anchorId="5C0F166D" wp14:editId="49DC35FA">
                  <wp:extent cx="999067" cy="893758"/>
                  <wp:effectExtent l="0" t="0" r="0" b="1905"/>
                  <wp:docPr id="1675760062" name="Imagem 39" descr="Uma imagem contendo vidro, mesa, água, garraf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0172841" name="Imagem 39" descr="Uma imagem contendo vidro, mesa, água, garrafa&#10;&#10;O conteúdo gerado por IA pode estar incorreto.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1350" cy="9047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9" w:type="dxa"/>
          </w:tcPr>
          <w:p w14:paraId="45D76F36" w14:textId="77777777" w:rsidR="000B0945" w:rsidRDefault="000B0945" w:rsidP="004061C8">
            <w:pPr>
              <w:pStyle w:val="Corpodetexto"/>
              <w:ind w:right="-58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  <w:lang w:val="pt-BR" w:eastAsia="pt-BR"/>
              </w:rPr>
              <w:drawing>
                <wp:inline distT="0" distB="0" distL="0" distR="0" wp14:anchorId="200FA49E" wp14:editId="132B115A">
                  <wp:extent cx="984232" cy="905933"/>
                  <wp:effectExtent l="0" t="0" r="6985" b="8890"/>
                  <wp:docPr id="1100851622" name="Imagem 40" descr="Imagem em preto e branc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0528195" name="Imagem 40" descr="Imagem em preto e branco&#10;&#10;O conteúdo gerado por IA pode estar incorreto.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8186" cy="927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0945" w14:paraId="737839C4" w14:textId="77777777" w:rsidTr="00526EAA">
        <w:trPr>
          <w:trHeight w:val="409"/>
        </w:trPr>
        <w:tc>
          <w:tcPr>
            <w:tcW w:w="1183" w:type="dxa"/>
          </w:tcPr>
          <w:p w14:paraId="409659D1" w14:textId="77777777" w:rsidR="000B0945" w:rsidRDefault="000B0945" w:rsidP="004061C8">
            <w:pPr>
              <w:pStyle w:val="Corpodetexto"/>
              <w:ind w:right="-58"/>
              <w:jc w:val="center"/>
            </w:pPr>
          </w:p>
          <w:p w14:paraId="63007393" w14:textId="77777777" w:rsidR="000B0945" w:rsidRDefault="000B0945" w:rsidP="004061C8">
            <w:pPr>
              <w:pStyle w:val="Corpodetexto"/>
              <w:ind w:right="-58"/>
              <w:jc w:val="center"/>
            </w:pPr>
          </w:p>
          <w:p w14:paraId="235EC7A3" w14:textId="77777777" w:rsidR="000B0945" w:rsidRDefault="000B0945" w:rsidP="004061C8">
            <w:pPr>
              <w:pStyle w:val="Corpodetexto"/>
              <w:ind w:right="-58"/>
              <w:jc w:val="center"/>
            </w:pPr>
            <w:r>
              <w:t>Cloreto férrico</w:t>
            </w:r>
          </w:p>
        </w:tc>
        <w:tc>
          <w:tcPr>
            <w:tcW w:w="2113" w:type="dxa"/>
          </w:tcPr>
          <w:p w14:paraId="061D8E03" w14:textId="77777777" w:rsidR="000B0945" w:rsidRDefault="000B0945" w:rsidP="004061C8">
            <w:pPr>
              <w:pStyle w:val="Corpodetexto"/>
              <w:ind w:right="-58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  <w:lang w:val="pt-BR" w:eastAsia="pt-BR"/>
              </w:rPr>
              <w:drawing>
                <wp:inline distT="0" distB="0" distL="0" distR="0" wp14:anchorId="764555E6" wp14:editId="5CFD5F33">
                  <wp:extent cx="987065" cy="897466"/>
                  <wp:effectExtent l="0" t="0" r="3810" b="0"/>
                  <wp:docPr id="161668176" name="Imagem 41" descr="Imagem em branco e pre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5589774" name="Imagem 41" descr="Imagem em branco e preto&#10;&#10;O conteúdo gerado por IA pode estar incorreto.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8054" cy="916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9" w:type="dxa"/>
          </w:tcPr>
          <w:p w14:paraId="36DDBBBE" w14:textId="77777777" w:rsidR="000B0945" w:rsidRDefault="000B0945" w:rsidP="004061C8">
            <w:pPr>
              <w:pStyle w:val="Corpodetexto"/>
              <w:ind w:right="-58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  <w:lang w:val="pt-BR" w:eastAsia="pt-BR"/>
              </w:rPr>
              <w:drawing>
                <wp:inline distT="0" distB="0" distL="0" distR="0" wp14:anchorId="7F3A1119" wp14:editId="71AEE9A9">
                  <wp:extent cx="990480" cy="812800"/>
                  <wp:effectExtent l="0" t="0" r="635" b="6350"/>
                  <wp:docPr id="1437048095" name="Imagem 42" descr="Imagem em preto e branc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9324640" name="Imagem 42" descr="Imagem em preto e branco&#10;&#10;O conteúdo gerado por IA pode estar incorreto.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0911" cy="8459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0945" w14:paraId="28D059BB" w14:textId="77777777" w:rsidTr="00526EAA">
        <w:trPr>
          <w:trHeight w:val="409"/>
        </w:trPr>
        <w:tc>
          <w:tcPr>
            <w:tcW w:w="1183" w:type="dxa"/>
          </w:tcPr>
          <w:p w14:paraId="664D1AEC" w14:textId="77777777" w:rsidR="000B0945" w:rsidRDefault="000B0945" w:rsidP="004061C8">
            <w:pPr>
              <w:pStyle w:val="Corpodetexto"/>
              <w:ind w:right="-58"/>
              <w:jc w:val="center"/>
            </w:pPr>
          </w:p>
          <w:p w14:paraId="370EC05A" w14:textId="77777777" w:rsidR="000B0945" w:rsidRDefault="000B0945" w:rsidP="004061C8">
            <w:pPr>
              <w:pStyle w:val="Corpodetexto"/>
              <w:ind w:right="-58"/>
              <w:jc w:val="center"/>
            </w:pPr>
          </w:p>
          <w:p w14:paraId="4BF616C2" w14:textId="77777777" w:rsidR="000B0945" w:rsidRDefault="000B0945" w:rsidP="004061C8">
            <w:pPr>
              <w:pStyle w:val="Corpodetexto"/>
              <w:ind w:right="-58"/>
              <w:jc w:val="center"/>
            </w:pPr>
          </w:p>
          <w:p w14:paraId="3AD3F70E" w14:textId="77777777" w:rsidR="000B0945" w:rsidRDefault="000B0945" w:rsidP="004061C8">
            <w:pPr>
              <w:pStyle w:val="Corpodetexto"/>
              <w:ind w:right="-58"/>
              <w:jc w:val="center"/>
            </w:pPr>
            <w:r>
              <w:t>NP/PEG</w:t>
            </w:r>
          </w:p>
        </w:tc>
        <w:tc>
          <w:tcPr>
            <w:tcW w:w="2113" w:type="dxa"/>
          </w:tcPr>
          <w:p w14:paraId="70B9A11C" w14:textId="77777777" w:rsidR="000B0945" w:rsidRDefault="000B0945" w:rsidP="004061C8">
            <w:pPr>
              <w:pStyle w:val="Corpodetexto"/>
              <w:ind w:right="-58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  <w:lang w:val="pt-BR" w:eastAsia="pt-BR"/>
              </w:rPr>
              <w:drawing>
                <wp:inline distT="0" distB="0" distL="0" distR="0" wp14:anchorId="5E46E2B7" wp14:editId="60747D17">
                  <wp:extent cx="1016000" cy="975837"/>
                  <wp:effectExtent l="0" t="0" r="0" b="0"/>
                  <wp:docPr id="1395939244" name="Imagem 43" descr="Uma imagem contendo pequeno, azul, mesa, monitor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4386599" name="Imagem 43" descr="Uma imagem contendo pequeno, azul, mesa, monitor&#10;&#10;O conteúdo gerado por IA pode estar incorreto.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1049" cy="999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9" w:type="dxa"/>
          </w:tcPr>
          <w:p w14:paraId="1C66A4E3" w14:textId="77777777" w:rsidR="000B0945" w:rsidRDefault="000B0945" w:rsidP="004061C8">
            <w:pPr>
              <w:pStyle w:val="Corpodetexto"/>
              <w:ind w:right="-58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  <w:lang w:val="pt-BR" w:eastAsia="pt-BR"/>
              </w:rPr>
              <w:drawing>
                <wp:inline distT="0" distB="0" distL="0" distR="0" wp14:anchorId="6FEFC9CC" wp14:editId="5D1D8D45">
                  <wp:extent cx="973667" cy="980933"/>
                  <wp:effectExtent l="0" t="0" r="0" b="0"/>
                  <wp:docPr id="258968004" name="Imagem 44" descr="Uma imagem contendo mesa, azul, água, óculos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9960208" name="Imagem 44" descr="Uma imagem contendo mesa, azul, água, óculos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2668" cy="10101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FF0969" w14:textId="77777777" w:rsidR="00526EAA" w:rsidRDefault="00526EAA" w:rsidP="00526EAA">
      <w:pPr>
        <w:pStyle w:val="Corpodetexto"/>
        <w:spacing w:before="62" w:line="280" w:lineRule="auto"/>
        <w:jc w:val="both"/>
        <w:rPr>
          <w:w w:val="105"/>
        </w:rPr>
      </w:pPr>
    </w:p>
    <w:p w14:paraId="32F2AF81" w14:textId="77777777" w:rsidR="00D158B8" w:rsidRDefault="00C20855" w:rsidP="00526EAA">
      <w:pPr>
        <w:pStyle w:val="Corpodetexto"/>
        <w:spacing w:before="62" w:line="280" w:lineRule="auto"/>
        <w:jc w:val="both"/>
        <w:rPr>
          <w:w w:val="105"/>
        </w:rPr>
      </w:pPr>
      <w:r w:rsidRPr="00C20855">
        <w:rPr>
          <w:w w:val="105"/>
        </w:rPr>
        <w:t xml:space="preserve">Todas as frações foram também analisadas por CLAE, mostrado na Figura 1, </w:t>
      </w:r>
      <w:r w:rsidR="00526EAA">
        <w:rPr>
          <w:w w:val="105"/>
        </w:rPr>
        <w:t>e apresentaram perfis distintos, com múltiplos picos de absorção e diferentes tempos de retenção, indicando a presença de diversos compostos fenólicos, corroborando com os resultados encontrados nas placas de CCD.</w:t>
      </w:r>
      <w:r w:rsidR="00D158B8" w:rsidRPr="00D158B8">
        <w:rPr>
          <w:w w:val="105"/>
        </w:rPr>
        <w:t xml:space="preserve"> </w:t>
      </w:r>
    </w:p>
    <w:p w14:paraId="57174CBF" w14:textId="132CA640" w:rsidR="00526EAA" w:rsidRDefault="00D158B8" w:rsidP="00526EAA">
      <w:pPr>
        <w:pStyle w:val="Corpodetexto"/>
        <w:spacing w:before="62" w:line="280" w:lineRule="auto"/>
        <w:jc w:val="both"/>
        <w:rPr>
          <w:w w:val="105"/>
        </w:rPr>
      </w:pPr>
      <w:r w:rsidRPr="00D158B8">
        <w:rPr>
          <w:noProof/>
          <w:w w:val="105"/>
        </w:rPr>
        <w:drawing>
          <wp:inline distT="0" distB="0" distL="0" distR="0" wp14:anchorId="2C6B06C0" wp14:editId="05E0CD90">
            <wp:extent cx="3633813" cy="1453662"/>
            <wp:effectExtent l="0" t="0" r="5080" b="0"/>
            <wp:docPr id="410050553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3166" cy="1457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03C99" w14:textId="13E0841F" w:rsidR="002A3CD5" w:rsidRDefault="00526EAA" w:rsidP="002A3CD5">
      <w:pPr>
        <w:pStyle w:val="Corpodetexto"/>
        <w:spacing w:before="62" w:line="280" w:lineRule="auto"/>
        <w:jc w:val="both"/>
        <w:rPr>
          <w:w w:val="105"/>
        </w:rPr>
      </w:pPr>
      <w:r>
        <w:rPr>
          <w:b/>
          <w:w w:val="105"/>
        </w:rPr>
        <w:t>Figura 1</w:t>
      </w:r>
      <w:r w:rsidRPr="00D158B8">
        <w:rPr>
          <w:b/>
          <w:w w:val="105"/>
        </w:rPr>
        <w:t xml:space="preserve">: </w:t>
      </w:r>
      <w:r w:rsidR="00C20855" w:rsidRPr="00D158B8">
        <w:rPr>
          <w:w w:val="105"/>
        </w:rPr>
        <w:t>Cromatograma da análise por CLAE (2</w:t>
      </w:r>
      <w:r w:rsidR="00D158B8" w:rsidRPr="00D158B8">
        <w:rPr>
          <w:w w:val="105"/>
        </w:rPr>
        <w:t>5</w:t>
      </w:r>
      <w:r w:rsidR="00C20855" w:rsidRPr="00D158B8">
        <w:rPr>
          <w:w w:val="105"/>
        </w:rPr>
        <w:t xml:space="preserve">0 nm) das </w:t>
      </w:r>
      <w:r w:rsidR="002A3CD5" w:rsidRPr="00D158B8">
        <w:rPr>
          <w:w w:val="105"/>
        </w:rPr>
        <w:t xml:space="preserve"> frações</w:t>
      </w:r>
      <w:r w:rsidRPr="00D158B8">
        <w:rPr>
          <w:w w:val="105"/>
        </w:rPr>
        <w:t xml:space="preserve"> </w:t>
      </w:r>
      <w:r w:rsidR="002A3CD5" w:rsidRPr="00D158B8">
        <w:rPr>
          <w:w w:val="105"/>
        </w:rPr>
        <w:t xml:space="preserve">da coluna SEPHADEX LH20 do extrato etanólico das folhas de </w:t>
      </w:r>
      <w:r w:rsidR="002A3CD5" w:rsidRPr="00D158B8">
        <w:rPr>
          <w:i/>
          <w:iCs/>
          <w:w w:val="105"/>
        </w:rPr>
        <w:t>Lafoensia replicata</w:t>
      </w:r>
      <w:r w:rsidR="002A3CD5" w:rsidRPr="00D158B8">
        <w:rPr>
          <w:w w:val="105"/>
        </w:rPr>
        <w:t>.</w:t>
      </w:r>
    </w:p>
    <w:p w14:paraId="2984E5D3" w14:textId="0C018C88" w:rsidR="00526EAA" w:rsidRDefault="00526EAA" w:rsidP="002A3CD5">
      <w:pPr>
        <w:pStyle w:val="Corpodetexto"/>
        <w:spacing w:before="62" w:line="280" w:lineRule="auto"/>
        <w:jc w:val="both"/>
        <w:rPr>
          <w:w w:val="105"/>
        </w:rPr>
      </w:pPr>
    </w:p>
    <w:p w14:paraId="33E8153A" w14:textId="3569ED40" w:rsidR="00526EAA" w:rsidRDefault="00526EAA" w:rsidP="00526EAA">
      <w:pPr>
        <w:pStyle w:val="Corpodetexto"/>
        <w:spacing w:before="62" w:line="280" w:lineRule="auto"/>
        <w:jc w:val="both"/>
      </w:pPr>
      <w:r>
        <w:rPr>
          <w:w w:val="105"/>
        </w:rPr>
        <w:t>A diversidade dos perfis cromatográficos evidencia a complexidade química do extrato.</w:t>
      </w:r>
      <w:r w:rsidR="00D158B8" w:rsidRPr="00D158B8">
        <w:rPr>
          <w:w w:val="105"/>
        </w:rPr>
        <w:t xml:space="preserve"> </w:t>
      </w:r>
      <w:r w:rsidR="00D158B8" w:rsidRPr="00C20855">
        <w:rPr>
          <w:w w:val="105"/>
        </w:rPr>
        <w:t xml:space="preserve">As frações </w:t>
      </w:r>
      <w:r w:rsidR="00D158B8">
        <w:rPr>
          <w:w w:val="105"/>
        </w:rPr>
        <w:t xml:space="preserve">4 e 6 </w:t>
      </w:r>
      <w:r w:rsidR="00D158B8" w:rsidRPr="00C20855">
        <w:rPr>
          <w:w w:val="105"/>
        </w:rPr>
        <w:t xml:space="preserve">apresentaram </w:t>
      </w:r>
      <w:r w:rsidR="00D158B8">
        <w:rPr>
          <w:w w:val="105"/>
        </w:rPr>
        <w:t>certa semelhança, enquato as frações 8 e 10 se  distinguem das demais. A fração 10 se mostra com menor teor de compostos.</w:t>
      </w:r>
    </w:p>
    <w:p w14:paraId="0EA3FE56" w14:textId="77777777" w:rsidR="000B0945" w:rsidRDefault="000B0945" w:rsidP="002E465D">
      <w:pPr>
        <w:pStyle w:val="Corpodetexto"/>
        <w:spacing w:before="62" w:line="280" w:lineRule="auto"/>
        <w:jc w:val="both"/>
      </w:pPr>
    </w:p>
    <w:p w14:paraId="609CD011" w14:textId="19EDEF53" w:rsidR="009D303C" w:rsidRDefault="00A56FEB">
      <w:pPr>
        <w:pStyle w:val="Ttulo1"/>
        <w:ind w:left="9"/>
      </w:pPr>
      <w:r>
        <w:rPr>
          <w:spacing w:val="-2"/>
        </w:rPr>
        <w:br w:type="column"/>
      </w:r>
      <w:r w:rsidR="004061C8">
        <w:rPr>
          <w:spacing w:val="-2"/>
        </w:rPr>
        <w:t>Conclusões</w:t>
      </w:r>
    </w:p>
    <w:p w14:paraId="7AE6F962" w14:textId="44B18DC1" w:rsidR="009D303C" w:rsidRDefault="00A07919" w:rsidP="002E465D">
      <w:pPr>
        <w:pStyle w:val="Corpodetexto"/>
        <w:spacing w:before="83"/>
        <w:ind w:left="9"/>
        <w:jc w:val="both"/>
      </w:pPr>
      <w:r>
        <w:rPr>
          <w:w w:val="105"/>
        </w:rPr>
        <w:t xml:space="preserve">A combinação das técnicas de fracionamento em coluna, </w:t>
      </w:r>
      <w:r w:rsidR="00F40446">
        <w:rPr>
          <w:w w:val="105"/>
        </w:rPr>
        <w:t>CCD</w:t>
      </w:r>
      <w:r>
        <w:rPr>
          <w:w w:val="105"/>
        </w:rPr>
        <w:t xml:space="preserve"> e </w:t>
      </w:r>
      <w:r w:rsidR="0024300A" w:rsidRPr="00D158B8">
        <w:rPr>
          <w:w w:val="105"/>
        </w:rPr>
        <w:t>CLAE</w:t>
      </w:r>
      <w:r w:rsidRPr="00D158B8">
        <w:rPr>
          <w:w w:val="105"/>
        </w:rPr>
        <w:t xml:space="preserve">, permitiu uma caracterização preliminar eficiente do extrato etanólico de </w:t>
      </w:r>
      <w:r w:rsidRPr="00D158B8">
        <w:rPr>
          <w:i/>
          <w:iCs/>
          <w:w w:val="105"/>
        </w:rPr>
        <w:t xml:space="preserve">L. </w:t>
      </w:r>
      <w:r w:rsidR="0024300A" w:rsidRPr="00D158B8">
        <w:rPr>
          <w:i/>
          <w:iCs/>
          <w:w w:val="105"/>
        </w:rPr>
        <w:t>r</w:t>
      </w:r>
      <w:r w:rsidRPr="00D158B8">
        <w:rPr>
          <w:i/>
          <w:iCs/>
          <w:w w:val="105"/>
        </w:rPr>
        <w:t>eplicata</w:t>
      </w:r>
      <w:r w:rsidRPr="00D158B8">
        <w:rPr>
          <w:w w:val="105"/>
        </w:rPr>
        <w:t>, evidenciando sua complexidade química e o potencial como fonte de compostos bioativos.</w:t>
      </w:r>
      <w:r w:rsidR="002A3CD5" w:rsidRPr="00D158B8">
        <w:rPr>
          <w:w w:val="105"/>
        </w:rPr>
        <w:t xml:space="preserve"> Dentre as frações obtidas, </w:t>
      </w:r>
      <w:r w:rsidR="00D01329" w:rsidRPr="00D158B8">
        <w:rPr>
          <w:w w:val="105"/>
        </w:rPr>
        <w:t xml:space="preserve">4, </w:t>
      </w:r>
      <w:r w:rsidR="002A3CD5" w:rsidRPr="00D158B8">
        <w:rPr>
          <w:w w:val="105"/>
        </w:rPr>
        <w:t>6, 8 e 10 se destacaram por apresentarem perfis cromatográficos expressivos em CLAE e reatividade significativa nos ensaios de CCD, especialmente com reagentes indicativ</w:t>
      </w:r>
      <w:r w:rsidR="00C20855" w:rsidRPr="00D158B8">
        <w:rPr>
          <w:w w:val="105"/>
        </w:rPr>
        <w:t>os de presença de flavonoides (Frações</w:t>
      </w:r>
      <w:r w:rsidR="002A3CD5" w:rsidRPr="00D158B8">
        <w:rPr>
          <w:w w:val="105"/>
        </w:rPr>
        <w:t xml:space="preserve"> </w:t>
      </w:r>
      <w:r w:rsidR="00D01329" w:rsidRPr="00D158B8">
        <w:rPr>
          <w:w w:val="105"/>
        </w:rPr>
        <w:t xml:space="preserve">4 e </w:t>
      </w:r>
      <w:r w:rsidR="002A3CD5" w:rsidRPr="00D158B8">
        <w:rPr>
          <w:w w:val="105"/>
        </w:rPr>
        <w:t>6) e taninos (</w:t>
      </w:r>
      <w:r w:rsidR="00C20855" w:rsidRPr="00D158B8">
        <w:rPr>
          <w:w w:val="105"/>
        </w:rPr>
        <w:t>Frações</w:t>
      </w:r>
      <w:r w:rsidR="002A3CD5" w:rsidRPr="00D158B8">
        <w:rPr>
          <w:w w:val="105"/>
        </w:rPr>
        <w:t xml:space="preserve"> 8 e 10). Tais características sugerem que essas frações concentram metabólitos majoritários.</w:t>
      </w:r>
      <w:r w:rsidRPr="00D158B8">
        <w:rPr>
          <w:w w:val="105"/>
        </w:rPr>
        <w:t xml:space="preserve"> Os dados obtidos são promissores para estudos futuros de isolamento e identificação estrtural</w:t>
      </w:r>
      <w:r w:rsidR="000B0945" w:rsidRPr="00D158B8">
        <w:rPr>
          <w:w w:val="105"/>
        </w:rPr>
        <w:t>.</w:t>
      </w:r>
    </w:p>
    <w:p w14:paraId="100BF78B" w14:textId="77777777" w:rsidR="002A3CD5" w:rsidRDefault="002A3CD5">
      <w:pPr>
        <w:pStyle w:val="Corpodetexto"/>
        <w:spacing w:before="65"/>
      </w:pPr>
    </w:p>
    <w:p w14:paraId="5C29472B" w14:textId="77777777" w:rsidR="009D303C" w:rsidRDefault="004061C8">
      <w:pPr>
        <w:pStyle w:val="Ttulo1"/>
        <w:ind w:left="9"/>
      </w:pPr>
      <w:r>
        <w:rPr>
          <w:spacing w:val="-2"/>
        </w:rPr>
        <w:t>Agradecimentos</w:t>
      </w:r>
    </w:p>
    <w:p w14:paraId="369C22AD" w14:textId="6A97FC8D" w:rsidR="009D303C" w:rsidRDefault="000B0945">
      <w:pPr>
        <w:pStyle w:val="Corpodetexto"/>
        <w:spacing w:before="83"/>
        <w:ind w:left="9"/>
        <w:jc w:val="center"/>
        <w:rPr>
          <w:rFonts w:ascii="Arial" w:hAnsi="Arial" w:cs="Arial"/>
        </w:rPr>
      </w:pPr>
      <w:r w:rsidRPr="00DA1C60">
        <w:rPr>
          <w:rFonts w:ascii="Arial" w:hAnsi="Arial" w:cs="Arial"/>
        </w:rPr>
        <w:t>FAPEMIG, IQUFU, CAPES, CNPq</w:t>
      </w:r>
      <w:r w:rsidR="00C20855">
        <w:rPr>
          <w:rFonts w:ascii="Arial" w:hAnsi="Arial" w:cs="Arial"/>
        </w:rPr>
        <w:t>.</w:t>
      </w:r>
    </w:p>
    <w:p w14:paraId="61C46711" w14:textId="77777777" w:rsidR="00351D51" w:rsidRDefault="00351D51">
      <w:pPr>
        <w:pStyle w:val="Corpodetexto"/>
        <w:spacing w:before="83"/>
        <w:ind w:left="9"/>
        <w:jc w:val="center"/>
        <w:rPr>
          <w:rFonts w:ascii="Arial" w:hAnsi="Arial" w:cs="Arial"/>
        </w:rPr>
      </w:pPr>
    </w:p>
    <w:p w14:paraId="508ECCB1" w14:textId="77777777" w:rsidR="00351D51" w:rsidRDefault="00351D51" w:rsidP="00351D51">
      <w:pPr>
        <w:pStyle w:val="Ttulo1"/>
        <w:spacing w:before="39"/>
        <w:ind w:left="0" w:right="7"/>
      </w:pPr>
      <w:r>
        <w:rPr>
          <w:spacing w:val="-2"/>
        </w:rPr>
        <w:t>Referências</w:t>
      </w:r>
    </w:p>
    <w:p w14:paraId="114F7B3E" w14:textId="77777777" w:rsidR="00351D51" w:rsidRDefault="00351D51" w:rsidP="00A0748C">
      <w:pPr>
        <w:pStyle w:val="Corpodetexto"/>
        <w:spacing w:before="43"/>
        <w:jc w:val="both"/>
      </w:pPr>
    </w:p>
    <w:p w14:paraId="3137C44E" w14:textId="1597F90D" w:rsidR="00351D51" w:rsidRDefault="00351D51" w:rsidP="00A0748C">
      <w:pPr>
        <w:pStyle w:val="PargrafodaLista"/>
        <w:numPr>
          <w:ilvl w:val="0"/>
          <w:numId w:val="2"/>
        </w:numPr>
        <w:tabs>
          <w:tab w:val="left" w:pos="211"/>
        </w:tabs>
        <w:spacing w:before="0"/>
        <w:ind w:left="211" w:hanging="202"/>
        <w:jc w:val="both"/>
        <w:rPr>
          <w:sz w:val="20"/>
          <w:szCs w:val="20"/>
        </w:rPr>
      </w:pPr>
      <w:r>
        <w:rPr>
          <w:spacing w:val="-1"/>
          <w:w w:val="105"/>
          <w:sz w:val="20"/>
        </w:rPr>
        <w:t xml:space="preserve">Lima, </w:t>
      </w:r>
      <w:r w:rsidRPr="00351D51">
        <w:rPr>
          <w:spacing w:val="-1"/>
          <w:w w:val="105"/>
          <w:sz w:val="20"/>
          <w:szCs w:val="20"/>
        </w:rPr>
        <w:t xml:space="preserve">D.M; </w:t>
      </w:r>
      <w:r w:rsidRPr="00351D51">
        <w:rPr>
          <w:sz w:val="20"/>
          <w:szCs w:val="20"/>
        </w:rPr>
        <w:t>A.L.O.; Melo, M.R.S.d.; Tavares, D.C.; Martins, C.H.G.; Sousa, R.M.F</w:t>
      </w:r>
      <w:r>
        <w:rPr>
          <w:sz w:val="20"/>
          <w:szCs w:val="20"/>
        </w:rPr>
        <w:t xml:space="preserve">, </w:t>
      </w:r>
      <w:r w:rsidRPr="00351D51">
        <w:rPr>
          <w:i/>
          <w:iCs/>
          <w:sz w:val="20"/>
          <w:szCs w:val="20"/>
        </w:rPr>
        <w:t>Plants</w:t>
      </w:r>
      <w:r>
        <w:rPr>
          <w:sz w:val="20"/>
          <w:szCs w:val="20"/>
        </w:rPr>
        <w:t xml:space="preserve">. </w:t>
      </w:r>
      <w:r w:rsidRPr="00C20855">
        <w:rPr>
          <w:b/>
          <w:sz w:val="20"/>
          <w:szCs w:val="20"/>
        </w:rPr>
        <w:t>2024</w:t>
      </w:r>
      <w:r>
        <w:rPr>
          <w:sz w:val="20"/>
          <w:szCs w:val="20"/>
        </w:rPr>
        <w:t>, 13, 2011.</w:t>
      </w:r>
    </w:p>
    <w:p w14:paraId="023A33B4" w14:textId="24FA4408" w:rsidR="00526EAA" w:rsidRPr="002A3CD5" w:rsidRDefault="00526EAA" w:rsidP="00A0748C">
      <w:pPr>
        <w:pStyle w:val="PargrafodaLista"/>
        <w:numPr>
          <w:ilvl w:val="0"/>
          <w:numId w:val="2"/>
        </w:numPr>
        <w:tabs>
          <w:tab w:val="left" w:pos="211"/>
        </w:tabs>
        <w:spacing w:before="0"/>
        <w:jc w:val="both"/>
        <w:rPr>
          <w:sz w:val="20"/>
          <w:szCs w:val="20"/>
          <w:lang w:val="en-US"/>
        </w:rPr>
      </w:pPr>
      <w:r w:rsidRPr="00A56FEB">
        <w:rPr>
          <w:sz w:val="20"/>
          <w:szCs w:val="20"/>
          <w:lang w:val="en-US"/>
        </w:rPr>
        <w:t>Wagner H</w:t>
      </w:r>
      <w:r w:rsidR="002A3CD5">
        <w:rPr>
          <w:sz w:val="20"/>
          <w:szCs w:val="20"/>
          <w:lang w:val="en-US"/>
        </w:rPr>
        <w:t>;</w:t>
      </w:r>
      <w:r w:rsidRPr="00A56FEB">
        <w:rPr>
          <w:sz w:val="20"/>
          <w:szCs w:val="20"/>
          <w:lang w:val="en-US"/>
        </w:rPr>
        <w:t xml:space="preserve"> Bladt</w:t>
      </w:r>
      <w:r w:rsidR="002A3CD5">
        <w:rPr>
          <w:sz w:val="20"/>
          <w:szCs w:val="20"/>
          <w:lang w:val="en-US"/>
        </w:rPr>
        <w:t>,</w:t>
      </w:r>
      <w:r w:rsidRPr="00A56FEB">
        <w:rPr>
          <w:sz w:val="20"/>
          <w:szCs w:val="20"/>
          <w:lang w:val="en-US"/>
        </w:rPr>
        <w:t xml:space="preserve"> S. </w:t>
      </w:r>
      <w:r w:rsidRPr="002A3CD5">
        <w:rPr>
          <w:i/>
          <w:iCs/>
          <w:sz w:val="20"/>
          <w:szCs w:val="20"/>
          <w:lang w:val="en-US"/>
        </w:rPr>
        <w:t xml:space="preserve">Plant </w:t>
      </w:r>
      <w:r w:rsidR="002A3CD5">
        <w:rPr>
          <w:i/>
          <w:iCs/>
          <w:sz w:val="20"/>
          <w:szCs w:val="20"/>
          <w:lang w:val="en-US"/>
        </w:rPr>
        <w:t>D</w:t>
      </w:r>
      <w:r w:rsidRPr="002A3CD5">
        <w:rPr>
          <w:i/>
          <w:iCs/>
          <w:sz w:val="20"/>
          <w:szCs w:val="20"/>
          <w:lang w:val="en-US"/>
        </w:rPr>
        <w:t xml:space="preserve">rug </w:t>
      </w:r>
      <w:r w:rsidR="002A3CD5">
        <w:rPr>
          <w:i/>
          <w:iCs/>
          <w:sz w:val="20"/>
          <w:szCs w:val="20"/>
          <w:lang w:val="en-US"/>
        </w:rPr>
        <w:t>A</w:t>
      </w:r>
      <w:r w:rsidRPr="002A3CD5">
        <w:rPr>
          <w:i/>
          <w:iCs/>
          <w:sz w:val="20"/>
          <w:szCs w:val="20"/>
          <w:lang w:val="en-US"/>
        </w:rPr>
        <w:t xml:space="preserve">nalysis: </w:t>
      </w:r>
      <w:r w:rsidR="002A3CD5">
        <w:rPr>
          <w:i/>
          <w:iCs/>
          <w:sz w:val="20"/>
          <w:szCs w:val="20"/>
          <w:lang w:val="en-US"/>
        </w:rPr>
        <w:t>A T</w:t>
      </w:r>
      <w:r w:rsidRPr="002A3CD5">
        <w:rPr>
          <w:i/>
          <w:iCs/>
          <w:sz w:val="20"/>
          <w:szCs w:val="20"/>
          <w:lang w:val="en-US"/>
        </w:rPr>
        <w:t xml:space="preserve">hin </w:t>
      </w:r>
      <w:r w:rsidR="002A3CD5">
        <w:rPr>
          <w:i/>
          <w:iCs/>
          <w:sz w:val="20"/>
          <w:szCs w:val="20"/>
          <w:lang w:val="en-US"/>
        </w:rPr>
        <w:t>L</w:t>
      </w:r>
      <w:r w:rsidRPr="002A3CD5">
        <w:rPr>
          <w:i/>
          <w:iCs/>
          <w:sz w:val="20"/>
          <w:szCs w:val="20"/>
          <w:lang w:val="en-US"/>
        </w:rPr>
        <w:t xml:space="preserve">ayer </w:t>
      </w:r>
      <w:r w:rsidR="002A3CD5">
        <w:rPr>
          <w:i/>
          <w:iCs/>
          <w:sz w:val="20"/>
          <w:szCs w:val="20"/>
          <w:lang w:val="en-US"/>
        </w:rPr>
        <w:t>C</w:t>
      </w:r>
      <w:r w:rsidRPr="002A3CD5">
        <w:rPr>
          <w:i/>
          <w:iCs/>
          <w:sz w:val="20"/>
          <w:szCs w:val="20"/>
          <w:lang w:val="en-US"/>
        </w:rPr>
        <w:t xml:space="preserve">hromatography </w:t>
      </w:r>
      <w:r w:rsidR="002A3CD5">
        <w:rPr>
          <w:i/>
          <w:iCs/>
          <w:sz w:val="20"/>
          <w:szCs w:val="20"/>
          <w:lang w:val="en-US"/>
        </w:rPr>
        <w:t>A</w:t>
      </w:r>
      <w:r w:rsidRPr="002A3CD5">
        <w:rPr>
          <w:i/>
          <w:iCs/>
          <w:sz w:val="20"/>
          <w:szCs w:val="20"/>
          <w:lang w:val="en-US"/>
        </w:rPr>
        <w:t>tlas</w:t>
      </w:r>
      <w:r w:rsidR="002A3CD5">
        <w:rPr>
          <w:sz w:val="20"/>
          <w:szCs w:val="20"/>
          <w:lang w:val="en-US"/>
        </w:rPr>
        <w:t>,</w:t>
      </w:r>
      <w:r w:rsidRPr="002A3CD5">
        <w:rPr>
          <w:sz w:val="20"/>
          <w:szCs w:val="20"/>
          <w:lang w:val="en-US"/>
        </w:rPr>
        <w:t xml:space="preserve"> Springer</w:t>
      </w:r>
      <w:r w:rsidR="002A3CD5">
        <w:rPr>
          <w:sz w:val="20"/>
          <w:szCs w:val="20"/>
          <w:lang w:val="en-US"/>
        </w:rPr>
        <w:t>-</w:t>
      </w:r>
      <w:r w:rsidRPr="002A3CD5">
        <w:rPr>
          <w:sz w:val="20"/>
          <w:szCs w:val="20"/>
          <w:lang w:val="en-US"/>
        </w:rPr>
        <w:t>Verlag</w:t>
      </w:r>
      <w:r w:rsidR="002A3CD5">
        <w:rPr>
          <w:sz w:val="20"/>
          <w:szCs w:val="20"/>
          <w:lang w:val="en-US"/>
        </w:rPr>
        <w:t>, Berlin,</w:t>
      </w:r>
      <w:r w:rsidRPr="002A3CD5">
        <w:rPr>
          <w:sz w:val="20"/>
          <w:szCs w:val="20"/>
          <w:lang w:val="en-US"/>
        </w:rPr>
        <w:t xml:space="preserve"> 1996.</w:t>
      </w:r>
    </w:p>
    <w:p w14:paraId="652DFABA" w14:textId="77777777" w:rsidR="002A3CD5" w:rsidRPr="002A3CD5" w:rsidRDefault="002A3CD5" w:rsidP="002A3CD5">
      <w:pPr>
        <w:tabs>
          <w:tab w:val="left" w:pos="211"/>
        </w:tabs>
        <w:rPr>
          <w:sz w:val="20"/>
          <w:szCs w:val="20"/>
          <w:lang w:val="en-US"/>
        </w:rPr>
      </w:pPr>
    </w:p>
    <w:p w14:paraId="7AB3B295" w14:textId="77777777" w:rsidR="002A3CD5" w:rsidRPr="002A3CD5" w:rsidRDefault="002A3CD5" w:rsidP="002A3CD5">
      <w:pPr>
        <w:tabs>
          <w:tab w:val="left" w:pos="211"/>
        </w:tabs>
        <w:rPr>
          <w:sz w:val="20"/>
          <w:szCs w:val="20"/>
          <w:lang w:val="en-US"/>
        </w:rPr>
      </w:pPr>
    </w:p>
    <w:p w14:paraId="5681E72F" w14:textId="77777777" w:rsidR="00351D51" w:rsidRPr="002A3CD5" w:rsidRDefault="00351D51">
      <w:pPr>
        <w:pStyle w:val="Corpodetexto"/>
        <w:spacing w:before="83"/>
        <w:ind w:left="9"/>
        <w:jc w:val="center"/>
        <w:rPr>
          <w:lang w:val="en-US"/>
        </w:rPr>
      </w:pPr>
    </w:p>
    <w:p w14:paraId="17D10BDC" w14:textId="00CC0E91" w:rsidR="00351D51" w:rsidRPr="002A3CD5" w:rsidRDefault="00351D51" w:rsidP="00B909A1">
      <w:pPr>
        <w:pStyle w:val="Ttulo1"/>
        <w:spacing w:before="39"/>
        <w:ind w:left="0" w:right="7"/>
        <w:jc w:val="left"/>
        <w:rPr>
          <w:sz w:val="20"/>
          <w:szCs w:val="20"/>
          <w:lang w:val="en-US"/>
        </w:rPr>
      </w:pPr>
    </w:p>
    <w:sectPr w:rsidR="00351D51" w:rsidRPr="002A3CD5">
      <w:type w:val="continuous"/>
      <w:pgSz w:w="11910" w:h="16850"/>
      <w:pgMar w:top="0" w:right="283" w:bottom="0" w:left="283" w:header="720" w:footer="720" w:gutter="0"/>
      <w:cols w:num="2" w:space="720" w:equalWidth="0">
        <w:col w:w="5460" w:space="405"/>
        <w:col w:w="5479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511A07" w14:textId="77777777" w:rsidR="00DB28AD" w:rsidRDefault="00DB28AD">
      <w:r>
        <w:separator/>
      </w:r>
    </w:p>
  </w:endnote>
  <w:endnote w:type="continuationSeparator" w:id="0">
    <w:p w14:paraId="12DB53EB" w14:textId="77777777" w:rsidR="00DB28AD" w:rsidRDefault="00DB28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0E5F11" w14:textId="77777777" w:rsidR="00DB28AD" w:rsidRDefault="00DB28AD">
      <w:r>
        <w:separator/>
      </w:r>
    </w:p>
  </w:footnote>
  <w:footnote w:type="continuationSeparator" w:id="0">
    <w:p w14:paraId="02BCD817" w14:textId="77777777" w:rsidR="00DB28AD" w:rsidRDefault="00DB28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CF092B84"/>
    <w:multiLevelType w:val="multilevel"/>
    <w:tmpl w:val="CF092B84"/>
    <w:lvl w:ilvl="0">
      <w:start w:val="1"/>
      <w:numFmt w:val="decimal"/>
      <w:lvlText w:val="%1."/>
      <w:lvlJc w:val="left"/>
      <w:pPr>
        <w:ind w:left="213" w:hanging="20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0"/>
        <w:szCs w:val="20"/>
        <w:lang w:val="pt-PT" w:eastAsia="en-US" w:bidi="ar-SA"/>
      </w:rPr>
    </w:lvl>
    <w:lvl w:ilvl="1">
      <w:numFmt w:val="bullet"/>
      <w:lvlText w:val="•"/>
      <w:lvlJc w:val="left"/>
      <w:pPr>
        <w:ind w:left="745" w:hanging="205"/>
      </w:pPr>
      <w:rPr>
        <w:rFonts w:hint="default"/>
        <w:lang w:val="pt-PT" w:eastAsia="en-US" w:bidi="ar-SA"/>
      </w:rPr>
    </w:lvl>
    <w:lvl w:ilvl="2">
      <w:numFmt w:val="bullet"/>
      <w:lvlText w:val="•"/>
      <w:lvlJc w:val="left"/>
      <w:pPr>
        <w:ind w:left="1271" w:hanging="205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1797" w:hanging="205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2323" w:hanging="205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2849" w:hanging="205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3375" w:hanging="205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3901" w:hanging="205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4427" w:hanging="205"/>
      </w:pPr>
      <w:rPr>
        <w:rFonts w:hint="default"/>
        <w:lang w:val="pt-PT" w:eastAsia="en-US" w:bidi="ar-SA"/>
      </w:rPr>
    </w:lvl>
  </w:abstractNum>
  <w:abstractNum w:abstractNumId="1" w15:restartNumberingAfterBreak="0">
    <w:nsid w:val="0053208E"/>
    <w:multiLevelType w:val="multilevel"/>
    <w:tmpl w:val="0053208E"/>
    <w:lvl w:ilvl="0">
      <w:start w:val="1"/>
      <w:numFmt w:val="decimal"/>
      <w:lvlText w:val="%1."/>
      <w:lvlJc w:val="left"/>
      <w:pPr>
        <w:ind w:left="218" w:hanging="20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0"/>
        <w:szCs w:val="20"/>
        <w:lang w:val="pt-PT" w:eastAsia="en-US" w:bidi="ar-SA"/>
      </w:rPr>
    </w:lvl>
    <w:lvl w:ilvl="1">
      <w:numFmt w:val="bullet"/>
      <w:lvlText w:val="•"/>
      <w:lvlJc w:val="left"/>
      <w:pPr>
        <w:ind w:left="746" w:hanging="205"/>
      </w:pPr>
      <w:rPr>
        <w:rFonts w:hint="default"/>
        <w:lang w:val="pt-PT" w:eastAsia="en-US" w:bidi="ar-SA"/>
      </w:rPr>
    </w:lvl>
    <w:lvl w:ilvl="2">
      <w:numFmt w:val="bullet"/>
      <w:lvlText w:val="•"/>
      <w:lvlJc w:val="left"/>
      <w:pPr>
        <w:ind w:left="1272" w:hanging="205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1799" w:hanging="205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2325" w:hanging="205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2852" w:hanging="205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3378" w:hanging="205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3904" w:hanging="205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4431" w:hanging="205"/>
      </w:pPr>
      <w:rPr>
        <w:rFonts w:hint="default"/>
        <w:lang w:val="pt-PT" w:eastAsia="en-US" w:bidi="ar-SA"/>
      </w:rPr>
    </w:lvl>
  </w:abstractNum>
  <w:num w:numId="1" w16cid:durableId="1457521826">
    <w:abstractNumId w:val="1"/>
  </w:num>
  <w:num w:numId="2" w16cid:durableId="19242185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KwNDE3NbcwMTU0MTBW0lEKTi0uzszPAykwrgUAKOSu3SwAAAA="/>
  </w:docVars>
  <w:rsids>
    <w:rsidRoot w:val="009D303C"/>
    <w:rsid w:val="00072334"/>
    <w:rsid w:val="000B0945"/>
    <w:rsid w:val="000C3A2A"/>
    <w:rsid w:val="000E78C5"/>
    <w:rsid w:val="0024300A"/>
    <w:rsid w:val="0026730A"/>
    <w:rsid w:val="00267E91"/>
    <w:rsid w:val="002A3CD5"/>
    <w:rsid w:val="002E465D"/>
    <w:rsid w:val="0031258C"/>
    <w:rsid w:val="0034061B"/>
    <w:rsid w:val="00351D51"/>
    <w:rsid w:val="003966B1"/>
    <w:rsid w:val="004061C8"/>
    <w:rsid w:val="00526EAA"/>
    <w:rsid w:val="005527C1"/>
    <w:rsid w:val="005D15FC"/>
    <w:rsid w:val="006532C0"/>
    <w:rsid w:val="0071086A"/>
    <w:rsid w:val="007921CB"/>
    <w:rsid w:val="00885E44"/>
    <w:rsid w:val="008D7615"/>
    <w:rsid w:val="00905C2C"/>
    <w:rsid w:val="009D303C"/>
    <w:rsid w:val="00A0748C"/>
    <w:rsid w:val="00A07919"/>
    <w:rsid w:val="00A56FEB"/>
    <w:rsid w:val="00A65DA2"/>
    <w:rsid w:val="00A83468"/>
    <w:rsid w:val="00AC1483"/>
    <w:rsid w:val="00AC2554"/>
    <w:rsid w:val="00AD6ADA"/>
    <w:rsid w:val="00B33B6B"/>
    <w:rsid w:val="00B50EF1"/>
    <w:rsid w:val="00B77F89"/>
    <w:rsid w:val="00B909A1"/>
    <w:rsid w:val="00C20855"/>
    <w:rsid w:val="00C90F85"/>
    <w:rsid w:val="00CB17DB"/>
    <w:rsid w:val="00D01329"/>
    <w:rsid w:val="00D158B8"/>
    <w:rsid w:val="00D260F8"/>
    <w:rsid w:val="00D879A3"/>
    <w:rsid w:val="00DB28AD"/>
    <w:rsid w:val="00DC4E94"/>
    <w:rsid w:val="00DF7E3B"/>
    <w:rsid w:val="00F40446"/>
    <w:rsid w:val="00FA03DA"/>
    <w:rsid w:val="5343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3A894"/>
  <w15:docId w15:val="{E34A3EBB-8F0A-408B-A11E-CE334F76C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uiPriority="1" w:qFormat="1"/>
    <w:lsdException w:name="heading 1" w:uiPriority="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val="pt-PT" w:eastAsia="en-US"/>
    </w:rPr>
  </w:style>
  <w:style w:type="paragraph" w:styleId="Ttulo1">
    <w:name w:val="heading 1"/>
    <w:basedOn w:val="Normal"/>
    <w:uiPriority w:val="1"/>
    <w:qFormat/>
    <w:pPr>
      <w:ind w:left="14"/>
      <w:jc w:val="center"/>
      <w:outlineLvl w:val="0"/>
    </w:pPr>
    <w:rPr>
      <w:b/>
      <w:b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uiPriority w:val="1"/>
    <w:qFormat/>
    <w:rPr>
      <w:sz w:val="20"/>
      <w:szCs w:val="20"/>
    </w:rPr>
  </w:style>
  <w:style w:type="table" w:styleId="Tabelacomgrade">
    <w:name w:val="Table Grid"/>
    <w:basedOn w:val="Tabela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argrafodaLista">
    <w:name w:val="List Paragraph"/>
    <w:basedOn w:val="Normal"/>
    <w:uiPriority w:val="1"/>
    <w:qFormat/>
    <w:pPr>
      <w:spacing w:before="40"/>
      <w:ind w:left="9" w:hanging="202"/>
    </w:pPr>
  </w:style>
  <w:style w:type="paragraph" w:customStyle="1" w:styleId="TableParagraph">
    <w:name w:val="Table Paragraph"/>
    <w:basedOn w:val="Normal"/>
    <w:uiPriority w:val="1"/>
    <w:qFormat/>
  </w:style>
  <w:style w:type="character" w:styleId="Refdecomentrio">
    <w:name w:val="annotation reference"/>
    <w:basedOn w:val="Fontepargpadro"/>
    <w:rsid w:val="00C90F85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C90F85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C90F85"/>
    <w:rPr>
      <w:rFonts w:ascii="Times New Roman" w:eastAsia="Times New Roman" w:hAnsi="Times New Roman" w:cs="Times New Roman"/>
      <w:lang w:val="pt-PT"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C90F8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C90F85"/>
    <w:rPr>
      <w:rFonts w:ascii="Times New Roman" w:eastAsia="Times New Roman" w:hAnsi="Times New Roman" w:cs="Times New Roman"/>
      <w:b/>
      <w:bCs/>
      <w:lang w:val="pt-PT" w:eastAsia="en-US"/>
    </w:rPr>
  </w:style>
  <w:style w:type="paragraph" w:styleId="Textodebalo">
    <w:name w:val="Balloon Text"/>
    <w:basedOn w:val="Normal"/>
    <w:link w:val="TextodebaloChar"/>
    <w:rsid w:val="00C90F85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rsid w:val="00C90F85"/>
    <w:rPr>
      <w:rFonts w:ascii="Segoe UI" w:eastAsia="Times New Roman" w:hAnsi="Segoe UI" w:cs="Segoe UI"/>
      <w:sz w:val="18"/>
      <w:szCs w:val="18"/>
      <w:lang w:val="pt-PT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18" Type="http://schemas.openxmlformats.org/officeDocument/2006/relationships/image" Target="media/image9.emf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6.jpe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4B41C3D6-AE8B-4D40-9C4A-B04D0AB3F0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895</Words>
  <Characters>5102</Characters>
  <Application>Microsoft Office Word</Application>
  <DocSecurity>0</DocSecurity>
  <Lines>42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emplate ERSBQ 2025</vt:lpstr>
    </vt:vector>
  </TitlesOfParts>
  <Company/>
  <LinksUpToDate>false</LinksUpToDate>
  <CharactersWithSpaces>5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ERSBQ 2025</dc:title>
  <dc:subject/>
  <dc:creator>ALINE GOMES DE OLIVEIRA PARANHOS</dc:creator>
  <cp:keywords>DAGfpGrmoW0,BAGfpMBhgBY,0</cp:keywords>
  <dc:description/>
  <cp:lastModifiedBy>Raquel Maria Ferreira de Sousa</cp:lastModifiedBy>
  <cp:revision>4</cp:revision>
  <dcterms:created xsi:type="dcterms:W3CDTF">2025-05-19T19:50:00Z</dcterms:created>
  <dcterms:modified xsi:type="dcterms:W3CDTF">2025-05-22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2-20T00:00:00Z</vt:filetime>
  </property>
  <property fmtid="{D5CDD505-2E9C-101B-9397-08002B2CF9AE}" pid="3" name="Creator">
    <vt:lpwstr>Canva</vt:lpwstr>
  </property>
  <property fmtid="{D5CDD505-2E9C-101B-9397-08002B2CF9AE}" pid="4" name="LastSaved">
    <vt:filetime>2025-02-20T00:00:00Z</vt:filetime>
  </property>
  <property fmtid="{D5CDD505-2E9C-101B-9397-08002B2CF9AE}" pid="5" name="Producer">
    <vt:lpwstr>Canva</vt:lpwstr>
  </property>
  <property fmtid="{D5CDD505-2E9C-101B-9397-08002B2CF9AE}" pid="6" name="KSOProductBuildVer">
    <vt:lpwstr>1046-12.2.0.19805</vt:lpwstr>
  </property>
  <property fmtid="{D5CDD505-2E9C-101B-9397-08002B2CF9AE}" pid="7" name="ICV">
    <vt:lpwstr>4DA267AB40204A429D2DFE2BFC6DA698_13</vt:lpwstr>
  </property>
</Properties>
</file>